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F953B" w14:textId="77777777" w:rsidR="00901147" w:rsidRPr="00901147" w:rsidRDefault="00901147" w:rsidP="00245F74">
      <w:pPr>
        <w:pStyle w:val="LabTitle"/>
      </w:pPr>
      <w:r w:rsidRPr="00901147">
        <w:t>Lab - Computer Disassembly</w:t>
      </w:r>
    </w:p>
    <w:p w14:paraId="0AFCB906" w14:textId="77777777" w:rsidR="00901147" w:rsidRPr="00901147" w:rsidRDefault="00901147" w:rsidP="0032201B">
      <w:pPr>
        <w:pStyle w:val="BodyTextL25"/>
      </w:pPr>
      <w:r w:rsidRPr="00901147">
        <w:t xml:space="preserve">In this lab, you will disassemble a computer using safe lab procedures and the proper tools. Use extreme care and follow all safety procedures. Familiarize yourself with the tools you will be using in this lab. </w:t>
      </w:r>
    </w:p>
    <w:p w14:paraId="1C52E4B0" w14:textId="77777777" w:rsidR="00901147" w:rsidRPr="00901147" w:rsidRDefault="0032201B" w:rsidP="0032201B">
      <w:pPr>
        <w:pStyle w:val="BodyTextL25"/>
      </w:pPr>
      <w:r>
        <w:rPr>
          <w:b/>
        </w:rPr>
        <w:t>Note</w:t>
      </w:r>
      <w:r w:rsidR="00901147" w:rsidRPr="00901147">
        <w:t>: If you cannot locate or remove the correct component</w:t>
      </w:r>
      <w:r>
        <w:t>, ask your instructor for help.</w:t>
      </w:r>
    </w:p>
    <w:p w14:paraId="331BEEAF" w14:textId="77777777" w:rsidR="00901147" w:rsidRPr="00901147" w:rsidRDefault="00901147" w:rsidP="0032201B">
      <w:pPr>
        <w:pStyle w:val="LabSection"/>
      </w:pPr>
      <w:r w:rsidRPr="00901147">
        <w:t>Recommended Tools</w:t>
      </w: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4050"/>
      </w:tblGrid>
      <w:tr w:rsidR="00901147" w:rsidRPr="00901147" w14:paraId="6547D5BA" w14:textId="77777777" w:rsidTr="00DC62AA">
        <w:tc>
          <w:tcPr>
            <w:tcW w:w="3690" w:type="dxa"/>
          </w:tcPr>
          <w:p w14:paraId="51A072A2" w14:textId="77777777" w:rsidR="00901147" w:rsidRPr="00901147" w:rsidRDefault="00901147" w:rsidP="00F00066">
            <w:pPr>
              <w:pStyle w:val="TableText"/>
            </w:pPr>
            <w:r w:rsidRPr="00901147">
              <w:t>Safety glasses</w:t>
            </w:r>
          </w:p>
          <w:p w14:paraId="135AA07F" w14:textId="77777777" w:rsidR="00901147" w:rsidRPr="00901147" w:rsidRDefault="00901147" w:rsidP="00F00066">
            <w:pPr>
              <w:pStyle w:val="TableText"/>
            </w:pPr>
            <w:r w:rsidRPr="00901147">
              <w:t>Antistatic wrist strap</w:t>
            </w:r>
          </w:p>
          <w:p w14:paraId="16CBF457" w14:textId="77777777" w:rsidR="00901147" w:rsidRPr="00901147" w:rsidRDefault="00901147" w:rsidP="00F00066">
            <w:pPr>
              <w:pStyle w:val="TableText"/>
            </w:pPr>
            <w:r w:rsidRPr="00901147">
              <w:t>Antistatic mat</w:t>
            </w:r>
          </w:p>
          <w:p w14:paraId="29697D08" w14:textId="77777777" w:rsidR="00901147" w:rsidRPr="00901147" w:rsidRDefault="00901147" w:rsidP="00F00066">
            <w:pPr>
              <w:pStyle w:val="TableText"/>
            </w:pPr>
            <w:r w:rsidRPr="00901147">
              <w:t>Flat head screwdrivers</w:t>
            </w:r>
          </w:p>
          <w:p w14:paraId="4EEE6410" w14:textId="77777777" w:rsidR="00901147" w:rsidRPr="00901147" w:rsidRDefault="00901147" w:rsidP="00F00066">
            <w:pPr>
              <w:pStyle w:val="TableText"/>
            </w:pPr>
            <w:r w:rsidRPr="00901147">
              <w:t>Phillips head screwdrivers</w:t>
            </w:r>
          </w:p>
          <w:p w14:paraId="2A819095" w14:textId="77777777" w:rsidR="00901147" w:rsidRPr="00901147" w:rsidRDefault="00901147" w:rsidP="00F00066">
            <w:pPr>
              <w:pStyle w:val="TableText"/>
            </w:pPr>
            <w:r w:rsidRPr="00901147">
              <w:t>Torx screwdrivers</w:t>
            </w:r>
          </w:p>
          <w:p w14:paraId="479464A4" w14:textId="77777777" w:rsidR="00901147" w:rsidRPr="00901147" w:rsidRDefault="00901147" w:rsidP="00F00066">
            <w:pPr>
              <w:pStyle w:val="TableText"/>
            </w:pPr>
            <w:r w:rsidRPr="00901147">
              <w:t>Hex driver</w:t>
            </w:r>
          </w:p>
        </w:tc>
        <w:tc>
          <w:tcPr>
            <w:tcW w:w="4050" w:type="dxa"/>
          </w:tcPr>
          <w:p w14:paraId="22E5D07B" w14:textId="77777777" w:rsidR="00901147" w:rsidRPr="00901147" w:rsidRDefault="00901147" w:rsidP="00F00066">
            <w:pPr>
              <w:pStyle w:val="TableText"/>
            </w:pPr>
            <w:r w:rsidRPr="00901147">
              <w:t>Part retriever</w:t>
            </w:r>
          </w:p>
          <w:p w14:paraId="657BBD8C" w14:textId="77777777" w:rsidR="00901147" w:rsidRPr="00901147" w:rsidRDefault="00901147" w:rsidP="00F00066">
            <w:pPr>
              <w:pStyle w:val="TableText"/>
            </w:pPr>
            <w:r w:rsidRPr="00901147">
              <w:t>Thermal compound</w:t>
            </w:r>
          </w:p>
          <w:p w14:paraId="57238CE8" w14:textId="77777777" w:rsidR="00901147" w:rsidRPr="00901147" w:rsidRDefault="00901147" w:rsidP="00F00066">
            <w:pPr>
              <w:pStyle w:val="TableText"/>
            </w:pPr>
            <w:r w:rsidRPr="00901147">
              <w:t>Can of compressed air</w:t>
            </w:r>
          </w:p>
          <w:p w14:paraId="09E19373" w14:textId="77777777" w:rsidR="00901147" w:rsidRPr="00901147" w:rsidRDefault="00901147" w:rsidP="00F00066">
            <w:pPr>
              <w:pStyle w:val="TableText"/>
            </w:pPr>
            <w:r w:rsidRPr="00901147">
              <w:t>Cable ties</w:t>
            </w:r>
          </w:p>
          <w:p w14:paraId="2DE25D39" w14:textId="77777777" w:rsidR="00901147" w:rsidRPr="00901147" w:rsidRDefault="00901147" w:rsidP="00F00066">
            <w:pPr>
              <w:pStyle w:val="TableText"/>
            </w:pPr>
            <w:r w:rsidRPr="00901147">
              <w:t>Parts organizer</w:t>
            </w:r>
          </w:p>
          <w:p w14:paraId="601F2142" w14:textId="77777777" w:rsidR="00901147" w:rsidRPr="00901147" w:rsidRDefault="002651E2" w:rsidP="00F00066">
            <w:pPr>
              <w:pStyle w:val="TableText"/>
            </w:pPr>
            <w:r>
              <w:t>Containers</w:t>
            </w:r>
            <w:r w:rsidR="00901147" w:rsidRPr="00901147">
              <w:t xml:space="preserve"> for storing computer parts</w:t>
            </w:r>
          </w:p>
          <w:p w14:paraId="254BBABE" w14:textId="77777777" w:rsidR="00901147" w:rsidRPr="00901147" w:rsidRDefault="00901147" w:rsidP="00F00066">
            <w:pPr>
              <w:pStyle w:val="TableText"/>
            </w:pPr>
            <w:r w:rsidRPr="00901147">
              <w:t>Antistatic bags for electronic parts</w:t>
            </w:r>
          </w:p>
        </w:tc>
      </w:tr>
    </w:tbl>
    <w:p w14:paraId="0FDF1E16" w14:textId="77777777" w:rsidR="00901147" w:rsidRPr="00901147" w:rsidRDefault="00901147" w:rsidP="004F15F6">
      <w:pPr>
        <w:pStyle w:val="BodyTextL50"/>
        <w:ind w:left="360"/>
      </w:pPr>
      <w:r w:rsidRPr="00901147">
        <w:t>.</w:t>
      </w:r>
    </w:p>
    <w:p w14:paraId="7D91D97A" w14:textId="77777777" w:rsidR="00901147" w:rsidRPr="002651E2" w:rsidRDefault="00F00066" w:rsidP="00394379">
      <w:pPr>
        <w:pStyle w:val="StepHead"/>
      </w:pPr>
      <w:r>
        <w:t>Open the Computer Case</w:t>
      </w:r>
      <w:r w:rsidR="00394379">
        <w:t>.</w:t>
      </w:r>
    </w:p>
    <w:p w14:paraId="5F5112F5" w14:textId="77777777" w:rsidR="00901147" w:rsidRPr="00F00066" w:rsidRDefault="00112216" w:rsidP="00F00066">
      <w:pPr>
        <w:pStyle w:val="BodyTextL25"/>
      </w:pPr>
      <w:r>
        <w:t xml:space="preserve">Remove the side panel from the computer case. </w:t>
      </w:r>
    </w:p>
    <w:p w14:paraId="445121BD" w14:textId="77777777" w:rsidR="00AB6DD1" w:rsidRPr="002651E2" w:rsidRDefault="00AB6DD1" w:rsidP="00F00066">
      <w:pPr>
        <w:pStyle w:val="BodyTextL25"/>
      </w:pPr>
      <w:r w:rsidRPr="00F00066">
        <w:t>If you have</w:t>
      </w:r>
      <w:r>
        <w:t xml:space="preserve"> a camera or smartphone, take a picture of the inside of the computer case to be used as a reference when reassembling the computer.</w:t>
      </w:r>
    </w:p>
    <w:p w14:paraId="7788163D" w14:textId="77777777" w:rsidR="00901147" w:rsidRPr="00901147" w:rsidRDefault="004F15F6" w:rsidP="00F00066">
      <w:pPr>
        <w:pStyle w:val="BodyTextL25"/>
      </w:pPr>
      <w:r>
        <w:rPr>
          <w:b/>
        </w:rPr>
        <w:t>Note</w:t>
      </w:r>
      <w:r>
        <w:t>:</w:t>
      </w:r>
      <w:r w:rsidR="00901147" w:rsidRPr="00901147">
        <w:t xml:space="preserve"> Some manufacturers do not use screws to fasten components inside of the computer case. Some may use plastic or metal clips that fasten components to the computer chassis. Be careful to remove only screws that are holding components in place, and not the screws that hold components together.</w:t>
      </w:r>
    </w:p>
    <w:p w14:paraId="3ACA2669" w14:textId="77777777" w:rsidR="00901147" w:rsidRPr="00F00066" w:rsidRDefault="00901147" w:rsidP="00F00066">
      <w:pPr>
        <w:pStyle w:val="BodyTextL25"/>
      </w:pPr>
      <w:r w:rsidRPr="00901147">
        <w:t xml:space="preserve">What </w:t>
      </w:r>
      <w:r w:rsidRPr="00F00066">
        <w:t>type of screwdriver did you use to remove the screws?</w:t>
      </w:r>
    </w:p>
    <w:p w14:paraId="2972B57F" w14:textId="16BA7E51" w:rsidR="00CC2472" w:rsidRPr="00CC2472" w:rsidRDefault="00CC2472" w:rsidP="00F00066">
      <w:pPr>
        <w:pStyle w:val="BodyTextL25"/>
        <w:rPr>
          <w:color w:val="1F497D" w:themeColor="text2"/>
        </w:rPr>
      </w:pPr>
      <w:r>
        <w:tab/>
      </w:r>
      <w:r>
        <w:rPr>
          <w:color w:val="1F497D" w:themeColor="text2"/>
        </w:rPr>
        <w:t>The computer case did not require any removal of screws.  There was a latch release.</w:t>
      </w:r>
    </w:p>
    <w:p w14:paraId="712866DB" w14:textId="370DDE11" w:rsidR="00901147" w:rsidRDefault="00901147" w:rsidP="00F00066">
      <w:pPr>
        <w:pStyle w:val="BodyTextL25"/>
      </w:pPr>
      <w:r w:rsidRPr="00901147">
        <w:t>How many screws secured the side panels?</w:t>
      </w:r>
    </w:p>
    <w:p w14:paraId="50E64EE2" w14:textId="77777777" w:rsidR="00CC2472" w:rsidRPr="00CC2472" w:rsidRDefault="00CC2472" w:rsidP="00CC2472">
      <w:pPr>
        <w:pStyle w:val="BodyTextL25"/>
        <w:rPr>
          <w:color w:val="1F497D" w:themeColor="text2"/>
        </w:rPr>
      </w:pPr>
      <w:r>
        <w:tab/>
      </w:r>
      <w:r>
        <w:rPr>
          <w:color w:val="1F497D" w:themeColor="text2"/>
        </w:rPr>
        <w:t>The computer case did not require any removal of screws.  There was a latch release.</w:t>
      </w:r>
    </w:p>
    <w:p w14:paraId="2A0D0785" w14:textId="77777777" w:rsidR="00CC2472" w:rsidRDefault="00CC2472" w:rsidP="00F00066">
      <w:pPr>
        <w:pStyle w:val="BodyTextL25"/>
      </w:pPr>
    </w:p>
    <w:p w14:paraId="0E8785D5" w14:textId="77777777" w:rsidR="00901147" w:rsidRPr="002651E2" w:rsidRDefault="00F00066" w:rsidP="00394379">
      <w:pPr>
        <w:pStyle w:val="StepHead"/>
      </w:pPr>
      <w:r>
        <w:t>Antistatic Wrist Strap</w:t>
      </w:r>
      <w:r w:rsidR="00542366">
        <w:rPr>
          <w:lang w:val="en-US"/>
        </w:rPr>
        <w:t>.</w:t>
      </w:r>
    </w:p>
    <w:p w14:paraId="0025E54B" w14:textId="77777777" w:rsidR="00901147" w:rsidRDefault="00112216" w:rsidP="00F00066">
      <w:pPr>
        <w:pStyle w:val="BodyTextL25"/>
      </w:pPr>
      <w:r>
        <w:t xml:space="preserve">When working with computers, you should use an antistatic wristband or antistatic map.  </w:t>
      </w:r>
      <w:r w:rsidR="0048396C">
        <w:t>For this lab, an antistatic wristband is not needed.</w:t>
      </w:r>
    </w:p>
    <w:p w14:paraId="48DA2877" w14:textId="77777777" w:rsidR="00112216" w:rsidRDefault="00112216" w:rsidP="00F00066">
      <w:pPr>
        <w:pStyle w:val="BodyTextL25"/>
      </w:pPr>
      <w:r>
        <w:t xml:space="preserve">What is the purpose for doing this? </w:t>
      </w:r>
    </w:p>
    <w:p w14:paraId="1EC6E4AD" w14:textId="4562D8C8" w:rsidR="00112216" w:rsidRPr="00CC2472" w:rsidRDefault="00CC2472" w:rsidP="00F00066">
      <w:pPr>
        <w:pStyle w:val="BodyTextL25"/>
        <w:rPr>
          <w:color w:val="1F497D" w:themeColor="text2"/>
        </w:rPr>
      </w:pPr>
      <w:r>
        <w:tab/>
      </w:r>
      <w:r>
        <w:rPr>
          <w:color w:val="1F497D" w:themeColor="text2"/>
        </w:rPr>
        <w:t>The wrist wrap helps discharge electric static from the technician so that they do not short out any electrical components on accident.</w:t>
      </w:r>
    </w:p>
    <w:p w14:paraId="4F3F85B5" w14:textId="77777777" w:rsidR="00901147" w:rsidRPr="002651E2" w:rsidRDefault="00F00066" w:rsidP="00394379">
      <w:pPr>
        <w:pStyle w:val="StepHead"/>
      </w:pPr>
      <w:r>
        <w:t>Remove the Hard Drive</w:t>
      </w:r>
      <w:r w:rsidR="0020054A">
        <w:rPr>
          <w:lang w:val="en-US"/>
        </w:rPr>
        <w:t>.</w:t>
      </w:r>
    </w:p>
    <w:p w14:paraId="52F947D2" w14:textId="77777777" w:rsidR="00901147" w:rsidRPr="002651E2" w:rsidRDefault="00901147" w:rsidP="00394379">
      <w:pPr>
        <w:pStyle w:val="SubStepAlpha"/>
      </w:pPr>
      <w:r w:rsidRPr="002651E2">
        <w:t>Locate the hard drive. Carefully disconnect the power and data cable</w:t>
      </w:r>
      <w:r w:rsidR="00850CDB">
        <w:t>s</w:t>
      </w:r>
      <w:r w:rsidRPr="002651E2">
        <w:t xml:space="preserve"> from the back of the hard drive. </w:t>
      </w:r>
    </w:p>
    <w:p w14:paraId="40451FAD" w14:textId="3F4A27A2" w:rsidR="00901147" w:rsidRDefault="00901147" w:rsidP="00394379">
      <w:pPr>
        <w:pStyle w:val="BodyTextL50"/>
      </w:pPr>
      <w:r w:rsidRPr="002651E2">
        <w:t>Which type of data cable did you disconnect?</w:t>
      </w:r>
    </w:p>
    <w:p w14:paraId="2EB54CD9" w14:textId="6C83D2C3" w:rsidR="005700AB" w:rsidRPr="005700AB" w:rsidRDefault="005700AB" w:rsidP="005700AB">
      <w:pPr>
        <w:pStyle w:val="BodyTextL50"/>
        <w:rPr>
          <w:color w:val="1F497D" w:themeColor="text2"/>
        </w:rPr>
      </w:pPr>
      <w:r>
        <w:rPr>
          <w:color w:val="1F497D" w:themeColor="text2"/>
        </w:rPr>
        <w:t>SATA and Power Cable</w:t>
      </w:r>
    </w:p>
    <w:p w14:paraId="5892D911" w14:textId="18397841" w:rsidR="00901147" w:rsidRDefault="00901147" w:rsidP="00394379">
      <w:pPr>
        <w:pStyle w:val="SubStepAlpha"/>
      </w:pPr>
      <w:r w:rsidRPr="002651E2">
        <w:t>Locate all</w:t>
      </w:r>
      <w:r w:rsidR="00A104A2" w:rsidRPr="002651E2">
        <w:t xml:space="preserve"> </w:t>
      </w:r>
      <w:r w:rsidRPr="002651E2">
        <w:t>of the screws that hold the hard drive in place. Use the proper size and type of screwdriver to remove the hard drive screws. Put all of these screws in one place and label them.</w:t>
      </w:r>
      <w:r w:rsidR="004F15F6">
        <w:t xml:space="preserve"> </w:t>
      </w:r>
    </w:p>
    <w:p w14:paraId="6FC7215D" w14:textId="11B08A99" w:rsidR="005700AB" w:rsidRPr="005700AB" w:rsidRDefault="005700AB" w:rsidP="005700AB">
      <w:pPr>
        <w:pStyle w:val="SubStepAlpha"/>
        <w:numPr>
          <w:ilvl w:val="0"/>
          <w:numId w:val="0"/>
        </w:numPr>
        <w:ind w:left="720"/>
        <w:rPr>
          <w:color w:val="1F497D" w:themeColor="text2"/>
        </w:rPr>
      </w:pPr>
      <w:r>
        <w:rPr>
          <w:color w:val="1F497D" w:themeColor="text2"/>
        </w:rPr>
        <w:lastRenderedPageBreak/>
        <w:t>The hard-drive was help in place by a hot swappable chassis that allows for easy removal of the hard-drive.</w:t>
      </w:r>
    </w:p>
    <w:p w14:paraId="149E3C24" w14:textId="3CC1D724" w:rsidR="00901147" w:rsidRDefault="00901147" w:rsidP="00394379">
      <w:pPr>
        <w:pStyle w:val="BodyTextL50"/>
      </w:pPr>
      <w:r w:rsidRPr="002651E2">
        <w:t>What type of screws secured the hard drive to the case?</w:t>
      </w:r>
    </w:p>
    <w:p w14:paraId="73674575" w14:textId="27128995" w:rsidR="005700AB" w:rsidRDefault="005700AB" w:rsidP="00394379">
      <w:pPr>
        <w:pStyle w:val="BodyTextL50"/>
        <w:rPr>
          <w:color w:val="1F497D" w:themeColor="text2"/>
        </w:rPr>
      </w:pPr>
      <w:r>
        <w:rPr>
          <w:color w:val="1F497D" w:themeColor="text2"/>
        </w:rPr>
        <w:tab/>
        <w:t>No screws, it is held into the computer case by a rail system.</w:t>
      </w:r>
    </w:p>
    <w:p w14:paraId="0D34DD64" w14:textId="77777777" w:rsidR="005700AB" w:rsidRPr="005700AB" w:rsidRDefault="005700AB" w:rsidP="00394379">
      <w:pPr>
        <w:pStyle w:val="BodyTextL50"/>
        <w:rPr>
          <w:color w:val="1F497D" w:themeColor="text2"/>
        </w:rPr>
      </w:pPr>
    </w:p>
    <w:p w14:paraId="69BF0B5F" w14:textId="5B994915" w:rsidR="00901147" w:rsidRDefault="00901147" w:rsidP="00394379">
      <w:pPr>
        <w:pStyle w:val="BodyTextL50"/>
        <w:rPr>
          <w:rFonts w:eastAsia="Times New Roman" w:cs="Arial"/>
          <w:color w:val="000000"/>
          <w:szCs w:val="20"/>
        </w:rPr>
      </w:pPr>
      <w:r w:rsidRPr="00901147">
        <w:rPr>
          <w:rFonts w:eastAsia="Times New Roman" w:cs="Arial"/>
          <w:color w:val="000000"/>
          <w:szCs w:val="20"/>
        </w:rPr>
        <w:t>How many screws secured the hard drive to the case?</w:t>
      </w:r>
    </w:p>
    <w:p w14:paraId="2353BF8C" w14:textId="08A019E6" w:rsidR="005700AB" w:rsidRDefault="005700AB" w:rsidP="005700AB">
      <w:pPr>
        <w:pStyle w:val="BodyTextL50"/>
        <w:rPr>
          <w:color w:val="1F497D" w:themeColor="text2"/>
        </w:rPr>
      </w:pPr>
      <w:r>
        <w:rPr>
          <w:rFonts w:eastAsia="Times New Roman" w:cs="Arial"/>
          <w:color w:val="000000"/>
          <w:szCs w:val="20"/>
        </w:rPr>
        <w:tab/>
      </w:r>
      <w:r>
        <w:rPr>
          <w:color w:val="1F497D" w:themeColor="text2"/>
        </w:rPr>
        <w:t>No screws, it is held into the computer case by a rail system.</w:t>
      </w:r>
    </w:p>
    <w:p w14:paraId="2295800D" w14:textId="5C5E28E5" w:rsidR="005700AB" w:rsidRDefault="005700AB" w:rsidP="00394379">
      <w:pPr>
        <w:pStyle w:val="BodyTextL50"/>
        <w:rPr>
          <w:rFonts w:eastAsia="Times New Roman" w:cs="Arial"/>
          <w:color w:val="000000"/>
          <w:szCs w:val="20"/>
        </w:rPr>
      </w:pPr>
    </w:p>
    <w:p w14:paraId="452DB780" w14:textId="010E4C9F" w:rsidR="00901147" w:rsidRDefault="00901147" w:rsidP="00394379">
      <w:pPr>
        <w:pStyle w:val="BodyTextL50"/>
        <w:rPr>
          <w:rFonts w:eastAsia="Times New Roman" w:cs="Arial"/>
          <w:color w:val="000000"/>
          <w:szCs w:val="20"/>
        </w:rPr>
      </w:pPr>
      <w:r w:rsidRPr="00901147">
        <w:rPr>
          <w:rFonts w:eastAsia="Times New Roman" w:cs="Arial"/>
          <w:color w:val="000000"/>
          <w:szCs w:val="20"/>
        </w:rPr>
        <w:t>Is the hard drive connected to a mounting bracket? If so, what type of screws secure the hard drive to the mounting bracket?</w:t>
      </w:r>
    </w:p>
    <w:p w14:paraId="1C9E2EDB" w14:textId="64701A9F" w:rsidR="005700AB" w:rsidRDefault="005700AB" w:rsidP="00394379">
      <w:pPr>
        <w:pStyle w:val="BodyTextL50"/>
        <w:rPr>
          <w:rFonts w:eastAsia="Times New Roman" w:cs="Arial"/>
          <w:color w:val="1F497D" w:themeColor="text2"/>
          <w:szCs w:val="20"/>
        </w:rPr>
      </w:pPr>
      <w:r>
        <w:rPr>
          <w:rFonts w:eastAsia="Times New Roman" w:cs="Arial"/>
          <w:color w:val="000000"/>
          <w:szCs w:val="20"/>
        </w:rPr>
        <w:tab/>
      </w:r>
      <w:r>
        <w:rPr>
          <w:rFonts w:eastAsia="Times New Roman" w:cs="Arial"/>
          <w:color w:val="1F497D" w:themeColor="text2"/>
          <w:szCs w:val="20"/>
        </w:rPr>
        <w:t>Yes, it appears to be held to the bracket by rivets so that students cannot steal the drives.</w:t>
      </w:r>
    </w:p>
    <w:p w14:paraId="3BBA3E19" w14:textId="77777777" w:rsidR="005700AB" w:rsidRPr="005700AB" w:rsidRDefault="005700AB" w:rsidP="00394379">
      <w:pPr>
        <w:pStyle w:val="BodyTextL50"/>
        <w:rPr>
          <w:rFonts w:eastAsia="Times New Roman" w:cs="Arial"/>
          <w:color w:val="1F497D" w:themeColor="text2"/>
          <w:szCs w:val="20"/>
        </w:rPr>
      </w:pPr>
    </w:p>
    <w:p w14:paraId="4E854DF4" w14:textId="77777777" w:rsidR="00901147" w:rsidRPr="00394379" w:rsidRDefault="00AF48C2" w:rsidP="00394379">
      <w:pPr>
        <w:pStyle w:val="BodyTextL25Bold"/>
      </w:pPr>
      <w:r>
        <w:t>Caution</w:t>
      </w:r>
      <w:r w:rsidR="00901147" w:rsidRPr="00394379">
        <w:t>: Do NOT remove the screws</w:t>
      </w:r>
      <w:r w:rsidR="00850CDB" w:rsidRPr="00394379">
        <w:t xml:space="preserve"> that hold the hard drive together</w:t>
      </w:r>
      <w:r w:rsidR="00901147" w:rsidRPr="00394379">
        <w:t>.</w:t>
      </w:r>
    </w:p>
    <w:p w14:paraId="6B0C6294" w14:textId="77777777" w:rsidR="00901147" w:rsidRPr="00F00066" w:rsidRDefault="00901147" w:rsidP="00394379">
      <w:pPr>
        <w:pStyle w:val="SubStepAlpha"/>
      </w:pPr>
      <w:r w:rsidRPr="00F00066">
        <w:t xml:space="preserve">Gently remove the hard drive from the case. Look for a jumper reference chart on the hard drive. If there is a jumper installed on the hard drive, use the jumper reference chart to see if the hard drive is set for a Master, Slave, or Cable Select (CS) drive. </w:t>
      </w:r>
    </w:p>
    <w:p w14:paraId="552EB8E8" w14:textId="72ED13FB" w:rsidR="00850CDB" w:rsidRDefault="00850CDB" w:rsidP="00394379">
      <w:pPr>
        <w:pStyle w:val="BodyTextL50"/>
      </w:pPr>
      <w:r w:rsidRPr="00F00066">
        <w:t>What is the jumper setting of the hard drive?</w:t>
      </w:r>
    </w:p>
    <w:p w14:paraId="7FF5789A" w14:textId="371744CF" w:rsidR="005700AB" w:rsidRPr="005700AB" w:rsidRDefault="005700AB" w:rsidP="00394379">
      <w:pPr>
        <w:pStyle w:val="BodyTextL50"/>
        <w:rPr>
          <w:color w:val="1F497D" w:themeColor="text2"/>
        </w:rPr>
      </w:pPr>
      <w:r>
        <w:tab/>
      </w:r>
      <w:r>
        <w:rPr>
          <w:color w:val="1F497D" w:themeColor="text2"/>
        </w:rPr>
        <w:t>There is no Jumper Reference chart on my drive.</w:t>
      </w:r>
    </w:p>
    <w:p w14:paraId="35F64250" w14:textId="77777777" w:rsidR="00A104A2" w:rsidRPr="002651E2" w:rsidRDefault="00F00066" w:rsidP="00394379">
      <w:pPr>
        <w:pStyle w:val="StepHead"/>
      </w:pPr>
      <w:r>
        <w:t>Remove Optical Drive</w:t>
      </w:r>
      <w:r w:rsidR="0020054A">
        <w:rPr>
          <w:lang w:val="en-US"/>
        </w:rPr>
        <w:t>.</w:t>
      </w:r>
    </w:p>
    <w:p w14:paraId="435ABE9F" w14:textId="77777777" w:rsidR="00901147" w:rsidRPr="002651E2" w:rsidRDefault="00901147" w:rsidP="00394379">
      <w:pPr>
        <w:pStyle w:val="SubStepAlpha"/>
      </w:pPr>
      <w:r w:rsidRPr="002651E2">
        <w:t>Locate the optical drive (</w:t>
      </w:r>
      <w:r w:rsidR="00850CDB">
        <w:t>Blu-ray</w:t>
      </w:r>
      <w:r w:rsidRPr="002651E2">
        <w:t xml:space="preserve">, DVD, </w:t>
      </w:r>
      <w:r w:rsidR="004F15F6" w:rsidRPr="002651E2">
        <w:t>etc.</w:t>
      </w:r>
      <w:r w:rsidRPr="002651E2">
        <w:t>). Carefully disconnect the power and data cable</w:t>
      </w:r>
      <w:r w:rsidR="00850CDB">
        <w:t>s</w:t>
      </w:r>
      <w:r w:rsidRPr="002651E2">
        <w:t xml:space="preserve"> from the optical drive. Remove the audio cable from the optical drive</w:t>
      </w:r>
      <w:r w:rsidR="00850CDB">
        <w:t xml:space="preserve"> if there is one connected</w:t>
      </w:r>
      <w:r w:rsidRPr="002651E2">
        <w:t>.</w:t>
      </w:r>
    </w:p>
    <w:p w14:paraId="0B4F9F26" w14:textId="12B782EF" w:rsidR="00AB6DD1" w:rsidRDefault="00901147" w:rsidP="00394379">
      <w:pPr>
        <w:pStyle w:val="BodyTextL50"/>
      </w:pPr>
      <w:r w:rsidRPr="00901147">
        <w:t>What kind of data cable did you disconnect?</w:t>
      </w:r>
    </w:p>
    <w:p w14:paraId="2526B41D" w14:textId="18FE0961" w:rsidR="005700AB" w:rsidRPr="005700AB" w:rsidRDefault="005700AB" w:rsidP="00394379">
      <w:pPr>
        <w:pStyle w:val="BodyTextL50"/>
        <w:rPr>
          <w:color w:val="1F497D" w:themeColor="text2"/>
        </w:rPr>
      </w:pPr>
      <w:r>
        <w:tab/>
      </w:r>
      <w:r>
        <w:rPr>
          <w:color w:val="1F497D" w:themeColor="text2"/>
        </w:rPr>
        <w:t>SATA and Power Cable.</w:t>
      </w:r>
    </w:p>
    <w:p w14:paraId="77D056A2" w14:textId="64BA7DAA" w:rsidR="00850CDB" w:rsidRDefault="00901147" w:rsidP="00394379">
      <w:pPr>
        <w:pStyle w:val="BodyTextL50"/>
      </w:pPr>
      <w:r w:rsidRPr="00850CDB">
        <w:t>Is there a jumper on the optical drive? What is the jumper setting?</w:t>
      </w:r>
    </w:p>
    <w:p w14:paraId="6173E222" w14:textId="4B8FDEF2" w:rsidR="005700AB" w:rsidRPr="005700AB" w:rsidRDefault="005700AB" w:rsidP="00394379">
      <w:pPr>
        <w:pStyle w:val="BodyTextL50"/>
        <w:rPr>
          <w:color w:val="1F497D" w:themeColor="text2"/>
        </w:rPr>
      </w:pPr>
      <w:r>
        <w:tab/>
      </w:r>
      <w:r>
        <w:rPr>
          <w:color w:val="1F497D" w:themeColor="text2"/>
        </w:rPr>
        <w:t>My Drive does not have a Jumper Reference</w:t>
      </w:r>
    </w:p>
    <w:p w14:paraId="0C6339C4" w14:textId="77777777" w:rsidR="00A104A2" w:rsidRPr="002651E2" w:rsidRDefault="00901147" w:rsidP="00394379">
      <w:pPr>
        <w:pStyle w:val="SubStepAlpha"/>
      </w:pPr>
      <w:r w:rsidRPr="002651E2">
        <w:t>Locate and remove all of the screws that secure the optical drive to the case. Put all of these screws in one place and label them. Place the optic</w:t>
      </w:r>
      <w:r w:rsidR="00A104A2" w:rsidRPr="002651E2">
        <w:t>al drive in an antistatic bag.</w:t>
      </w:r>
    </w:p>
    <w:p w14:paraId="55ABD8FC" w14:textId="662601E9" w:rsidR="00850CDB" w:rsidRDefault="00901147" w:rsidP="00394379">
      <w:pPr>
        <w:pStyle w:val="BodyTextL50"/>
      </w:pPr>
      <w:r w:rsidRPr="00850CDB">
        <w:t>How many screws secured</w:t>
      </w:r>
      <w:r w:rsidR="00850CDB" w:rsidRPr="00850CDB">
        <w:t xml:space="preserve"> the optical drive to the case?</w:t>
      </w:r>
    </w:p>
    <w:p w14:paraId="5B244320" w14:textId="71AE0EF9" w:rsidR="00B949E7" w:rsidRPr="00B949E7" w:rsidRDefault="00B949E7" w:rsidP="00394379">
      <w:pPr>
        <w:pStyle w:val="BodyTextL50"/>
        <w:rPr>
          <w:color w:val="1F497D" w:themeColor="text2"/>
        </w:rPr>
      </w:pPr>
      <w:r>
        <w:tab/>
      </w:r>
      <w:r>
        <w:rPr>
          <w:color w:val="1F497D" w:themeColor="text2"/>
        </w:rPr>
        <w:t xml:space="preserve">There were no screws to </w:t>
      </w:r>
      <w:proofErr w:type="gramStart"/>
      <w:r>
        <w:rPr>
          <w:color w:val="1F497D" w:themeColor="text2"/>
        </w:rPr>
        <w:t>remove, but</w:t>
      </w:r>
      <w:proofErr w:type="gramEnd"/>
      <w:r>
        <w:rPr>
          <w:color w:val="1F497D" w:themeColor="text2"/>
        </w:rPr>
        <w:t xml:space="preserve"> had to remove faceplate and slide the blue lever down to release tension on a screw.</w:t>
      </w:r>
    </w:p>
    <w:p w14:paraId="4E7B573C" w14:textId="77777777" w:rsidR="00901147" w:rsidRPr="002651E2" w:rsidRDefault="00F00066" w:rsidP="00394379">
      <w:pPr>
        <w:pStyle w:val="StepHead"/>
      </w:pPr>
      <w:r>
        <w:t>Remove the Power Supply</w:t>
      </w:r>
      <w:r w:rsidR="0020054A">
        <w:rPr>
          <w:lang w:val="en-US"/>
        </w:rPr>
        <w:t>.</w:t>
      </w:r>
    </w:p>
    <w:p w14:paraId="6CCE70D6" w14:textId="77777777" w:rsidR="00901147" w:rsidRPr="002651E2" w:rsidRDefault="00901147" w:rsidP="00394379">
      <w:pPr>
        <w:pStyle w:val="SubStepAlpha"/>
      </w:pPr>
      <w:r w:rsidRPr="002651E2">
        <w:t>Locate the power supply. Find the power connection(s) to the motherboard.</w:t>
      </w:r>
    </w:p>
    <w:p w14:paraId="46CBABFE" w14:textId="3D8154C0" w:rsidR="00850CDB" w:rsidRDefault="00901147" w:rsidP="00394379">
      <w:pPr>
        <w:pStyle w:val="SubStepAlpha"/>
      </w:pPr>
      <w:r w:rsidRPr="00850CDB">
        <w:t>Gently remove the power connection(s) from the motherboard. How many pins are there in the motherboard connector?</w:t>
      </w:r>
    </w:p>
    <w:p w14:paraId="259D31FA" w14:textId="7B7D5AA2" w:rsidR="00B949E7" w:rsidRDefault="00B949E7" w:rsidP="00B949E7">
      <w:pPr>
        <w:pStyle w:val="SubStepNum"/>
      </w:pPr>
      <w:r>
        <w:rPr>
          <w:color w:val="1F497D" w:themeColor="text2"/>
        </w:rPr>
        <w:t>The connector did not want to come out and I did not want to force it, 24 pins.</w:t>
      </w:r>
    </w:p>
    <w:p w14:paraId="10FC0BA9" w14:textId="77777777" w:rsidR="00901147" w:rsidRPr="00901147" w:rsidRDefault="00901147" w:rsidP="00394379">
      <w:pPr>
        <w:pStyle w:val="SubStepAlpha"/>
      </w:pPr>
      <w:r w:rsidRPr="00901147">
        <w:t>Disconnect the power cable</w:t>
      </w:r>
      <w:r w:rsidR="00AB6DD1">
        <w:t>s from any case fans</w:t>
      </w:r>
      <w:r w:rsidRPr="00901147">
        <w:t>.</w:t>
      </w:r>
    </w:p>
    <w:p w14:paraId="30581DB3" w14:textId="77777777" w:rsidR="00901147" w:rsidRPr="00850CDB" w:rsidRDefault="00901147" w:rsidP="00394379">
      <w:pPr>
        <w:pStyle w:val="SubStepAlpha"/>
      </w:pPr>
      <w:r w:rsidRPr="00901147">
        <w:t>Disconnect the power cable</w:t>
      </w:r>
      <w:r w:rsidR="00AB6DD1">
        <w:t xml:space="preserve"> from the video card if it requires one</w:t>
      </w:r>
      <w:r w:rsidRPr="00901147">
        <w:t>.</w:t>
      </w:r>
      <w:r w:rsidRPr="00850CDB">
        <w:t xml:space="preserve"> </w:t>
      </w:r>
    </w:p>
    <w:p w14:paraId="3F78248F" w14:textId="77777777" w:rsidR="00850CDB" w:rsidRPr="00850CDB" w:rsidRDefault="00850CDB" w:rsidP="00394379">
      <w:pPr>
        <w:pStyle w:val="SubStepAlpha"/>
      </w:pPr>
      <w:r w:rsidRPr="00850CDB">
        <w:t>Disconnect any other power supply cables from where they were connected.</w:t>
      </w:r>
    </w:p>
    <w:p w14:paraId="7F1F5531" w14:textId="77777777" w:rsidR="00850CDB" w:rsidRDefault="00850CDB" w:rsidP="00394379">
      <w:pPr>
        <w:pStyle w:val="BodyTextL50"/>
        <w:rPr>
          <w:bCs/>
        </w:rPr>
      </w:pPr>
      <w:r w:rsidRPr="00850CDB">
        <w:rPr>
          <w:bCs/>
        </w:rPr>
        <w:t>If there were additional cables disconnected, to what were they connected?</w:t>
      </w:r>
    </w:p>
    <w:p w14:paraId="51B95A3F" w14:textId="77777777" w:rsidR="00901147" w:rsidRPr="002651E2" w:rsidRDefault="00901147" w:rsidP="005C7B29">
      <w:pPr>
        <w:pStyle w:val="SubStepAlpha"/>
        <w:keepNext/>
      </w:pPr>
      <w:r w:rsidRPr="002651E2">
        <w:lastRenderedPageBreak/>
        <w:t>Locate and remove all of the screws that secure the power supply to the case. Put all of these screws in one place and label them.</w:t>
      </w:r>
    </w:p>
    <w:p w14:paraId="4EC80485" w14:textId="130AEEF1" w:rsidR="00850CDB" w:rsidRDefault="00901147" w:rsidP="005C7B29">
      <w:pPr>
        <w:pStyle w:val="BodyTextL50"/>
        <w:keepNext/>
      </w:pPr>
      <w:r w:rsidRPr="00901147">
        <w:t>How many screws secure the power supply to the case?</w:t>
      </w:r>
    </w:p>
    <w:p w14:paraId="257D5138" w14:textId="141D3F78" w:rsidR="00B949E7" w:rsidRPr="00B949E7" w:rsidRDefault="00B949E7" w:rsidP="005C7B29">
      <w:pPr>
        <w:pStyle w:val="BodyTextL50"/>
        <w:keepNext/>
        <w:rPr>
          <w:color w:val="1F497D" w:themeColor="text2"/>
        </w:rPr>
      </w:pPr>
      <w:r>
        <w:tab/>
      </w:r>
      <w:r>
        <w:rPr>
          <w:color w:val="1F497D" w:themeColor="text2"/>
        </w:rPr>
        <w:t>4 screws and a lever.</w:t>
      </w:r>
    </w:p>
    <w:p w14:paraId="53D0518A" w14:textId="77777777" w:rsidR="00901147" w:rsidRPr="00901147" w:rsidRDefault="00901147" w:rsidP="00394379">
      <w:pPr>
        <w:pStyle w:val="SubStepAlpha"/>
      </w:pPr>
      <w:r w:rsidRPr="00901147">
        <w:t>Carefully remove the power supply from the case. Place the power supply with the other computer components.</w:t>
      </w:r>
    </w:p>
    <w:p w14:paraId="79D51051" w14:textId="77777777" w:rsidR="00901147" w:rsidRPr="00394379" w:rsidRDefault="00F00066" w:rsidP="00394379">
      <w:pPr>
        <w:pStyle w:val="StepHead"/>
      </w:pPr>
      <w:r w:rsidRPr="00394379">
        <w:t>Remove Adapter Cards</w:t>
      </w:r>
      <w:r w:rsidR="0020054A">
        <w:rPr>
          <w:lang w:val="en-US"/>
        </w:rPr>
        <w:t>.</w:t>
      </w:r>
    </w:p>
    <w:p w14:paraId="7DDFF6EC" w14:textId="77777777" w:rsidR="00901147" w:rsidRPr="002651E2" w:rsidRDefault="00901147" w:rsidP="00394379">
      <w:pPr>
        <w:pStyle w:val="SubStepAlpha"/>
      </w:pPr>
      <w:r w:rsidRPr="002651E2">
        <w:t>Locate any adapter cards that are installed in the computer</w:t>
      </w:r>
      <w:r w:rsidR="00850CDB">
        <w:t>, such as a video, NIC, or sound card.</w:t>
      </w:r>
    </w:p>
    <w:p w14:paraId="1410B38C" w14:textId="77777777" w:rsidR="00901147" w:rsidRPr="00901147" w:rsidRDefault="00901147" w:rsidP="00394379">
      <w:pPr>
        <w:pStyle w:val="SubStepAlpha"/>
        <w:rPr>
          <w:color w:val="000000"/>
        </w:rPr>
      </w:pPr>
      <w:r w:rsidRPr="00901147">
        <w:rPr>
          <w:color w:val="000000"/>
        </w:rPr>
        <w:t>Locate and remove the screw that secures the adapter card to the case. Put the adapter card screws in one place and label them.</w:t>
      </w:r>
    </w:p>
    <w:p w14:paraId="5FC4C66B" w14:textId="77777777" w:rsidR="00901147" w:rsidRDefault="00901147" w:rsidP="00394379">
      <w:pPr>
        <w:pStyle w:val="SubStepAlpha"/>
      </w:pPr>
      <w:r w:rsidRPr="00901147">
        <w:t>Carefully remove the adapter card from the slot. Be sure to hold the adapter card by the mounting bracket or by the edges. Place the adapter card in an antistatic bag. Repeat this process for all of the adapter cards.</w:t>
      </w:r>
    </w:p>
    <w:p w14:paraId="1AFCD86E" w14:textId="77777777" w:rsidR="00850CDB" w:rsidRPr="00850CDB" w:rsidRDefault="00850CDB" w:rsidP="00901147">
      <w:pPr>
        <w:spacing w:before="0" w:after="0" w:line="240" w:lineRule="auto"/>
        <w:ind w:left="360"/>
        <w:rPr>
          <w:rFonts w:eastAsia="Times New Roman" w:cs="Arial"/>
          <w:sz w:val="20"/>
          <w:szCs w:val="20"/>
        </w:rPr>
      </w:pPr>
      <w:r>
        <w:rPr>
          <w:rFonts w:eastAsia="Times New Roman" w:cs="Arial"/>
          <w:b/>
          <w:sz w:val="20"/>
          <w:szCs w:val="20"/>
        </w:rPr>
        <w:t>Note</w:t>
      </w:r>
      <w:r>
        <w:rPr>
          <w:rFonts w:eastAsia="Times New Roman" w:cs="Arial"/>
          <w:sz w:val="20"/>
          <w:szCs w:val="20"/>
        </w:rPr>
        <w:t xml:space="preserve">: Be very careful when removing video adapters. There is often a </w:t>
      </w:r>
      <w:r w:rsidR="004F15F6">
        <w:rPr>
          <w:rFonts w:eastAsia="Times New Roman" w:cs="Arial"/>
          <w:sz w:val="20"/>
          <w:szCs w:val="20"/>
        </w:rPr>
        <w:t>locking tab</w:t>
      </w:r>
      <w:r>
        <w:rPr>
          <w:rFonts w:eastAsia="Times New Roman" w:cs="Arial"/>
          <w:sz w:val="20"/>
          <w:szCs w:val="20"/>
        </w:rPr>
        <w:t xml:space="preserve"> on the slot that must be released before the card can be removed.</w:t>
      </w:r>
    </w:p>
    <w:p w14:paraId="7107BA77" w14:textId="77777777" w:rsidR="00901147" w:rsidRDefault="00901147" w:rsidP="005C7B29">
      <w:pPr>
        <w:pStyle w:val="SubStepAlpha"/>
        <w:keepNext/>
      </w:pPr>
      <w:r w:rsidRPr="00901147">
        <w:t>List the adapter cards and the slot types below.</w:t>
      </w:r>
    </w:p>
    <w:tbl>
      <w:tblPr>
        <w:tblStyle w:val="LabTableStyle"/>
        <w:tblW w:w="0" w:type="auto"/>
        <w:tblLook w:val="04A0" w:firstRow="1" w:lastRow="0" w:firstColumn="1" w:lastColumn="0" w:noHBand="0" w:noVBand="1"/>
      </w:tblPr>
      <w:tblGrid>
        <w:gridCol w:w="4833"/>
        <w:gridCol w:w="4674"/>
      </w:tblGrid>
      <w:tr w:rsidR="00F00066" w14:paraId="0D2A944B" w14:textId="77777777" w:rsidTr="00394379">
        <w:trPr>
          <w:cnfStyle w:val="100000000000" w:firstRow="1" w:lastRow="0" w:firstColumn="0" w:lastColumn="0" w:oddVBand="0" w:evenVBand="0" w:oddHBand="0" w:evenHBand="0" w:firstRowFirstColumn="0" w:firstRowLastColumn="0" w:lastRowFirstColumn="0" w:lastRowLastColumn="0"/>
        </w:trPr>
        <w:tc>
          <w:tcPr>
            <w:tcW w:w="4833" w:type="dxa"/>
          </w:tcPr>
          <w:p w14:paraId="50896483" w14:textId="77777777" w:rsidR="00F00066" w:rsidRDefault="00F00066" w:rsidP="00394379">
            <w:pPr>
              <w:pStyle w:val="TableHeading"/>
            </w:pPr>
            <w:r>
              <w:t>Adapter Card</w:t>
            </w:r>
          </w:p>
        </w:tc>
        <w:tc>
          <w:tcPr>
            <w:tcW w:w="4674" w:type="dxa"/>
          </w:tcPr>
          <w:p w14:paraId="41E1C40A" w14:textId="77777777" w:rsidR="00F00066" w:rsidRDefault="00F00066" w:rsidP="00394379">
            <w:pPr>
              <w:pStyle w:val="TableHeading"/>
            </w:pPr>
            <w:r>
              <w:t>Slot Type</w:t>
            </w:r>
          </w:p>
        </w:tc>
      </w:tr>
      <w:tr w:rsidR="00F00066" w14:paraId="1DCA0C10" w14:textId="77777777" w:rsidTr="00394379">
        <w:tc>
          <w:tcPr>
            <w:tcW w:w="4833" w:type="dxa"/>
          </w:tcPr>
          <w:p w14:paraId="3587C0DC" w14:textId="2287B48D" w:rsidR="00F00066" w:rsidRPr="00394379" w:rsidRDefault="00B949E7" w:rsidP="00394379">
            <w:pPr>
              <w:pStyle w:val="TableText"/>
              <w:rPr>
                <w:rStyle w:val="AnswerGray"/>
              </w:rPr>
            </w:pPr>
            <w:r>
              <w:rPr>
                <w:rStyle w:val="AnswerGray"/>
              </w:rPr>
              <w:t xml:space="preserve"> Graphics Card – DVI-d</w:t>
            </w:r>
          </w:p>
        </w:tc>
        <w:tc>
          <w:tcPr>
            <w:tcW w:w="4674" w:type="dxa"/>
          </w:tcPr>
          <w:p w14:paraId="33FE99EE" w14:textId="6448D355" w:rsidR="00F00066" w:rsidRDefault="00B949E7" w:rsidP="00394379">
            <w:pPr>
              <w:pStyle w:val="TableText"/>
              <w:rPr>
                <w:rStyle w:val="AnswerGray"/>
              </w:rPr>
            </w:pPr>
            <w:r>
              <w:rPr>
                <w:rStyle w:val="AnswerGray"/>
              </w:rPr>
              <w:t>PCIe</w:t>
            </w:r>
          </w:p>
          <w:p w14:paraId="4964096A" w14:textId="77777777" w:rsidR="005C7B29" w:rsidRPr="00394379" w:rsidRDefault="005C7B29" w:rsidP="00394379">
            <w:pPr>
              <w:pStyle w:val="TableText"/>
              <w:rPr>
                <w:rStyle w:val="AnswerGray"/>
              </w:rPr>
            </w:pPr>
          </w:p>
        </w:tc>
      </w:tr>
      <w:tr w:rsidR="00740CC2" w14:paraId="5C289755" w14:textId="77777777" w:rsidTr="00740CC2">
        <w:trPr>
          <w:trHeight w:val="656"/>
        </w:trPr>
        <w:tc>
          <w:tcPr>
            <w:tcW w:w="4833" w:type="dxa"/>
          </w:tcPr>
          <w:p w14:paraId="6B3D9282" w14:textId="77777777" w:rsidR="00740CC2" w:rsidRPr="00394379" w:rsidRDefault="00740CC2" w:rsidP="00394379">
            <w:pPr>
              <w:pStyle w:val="TableText"/>
              <w:rPr>
                <w:rStyle w:val="AnswerGray"/>
              </w:rPr>
            </w:pPr>
          </w:p>
        </w:tc>
        <w:tc>
          <w:tcPr>
            <w:tcW w:w="4674" w:type="dxa"/>
          </w:tcPr>
          <w:p w14:paraId="342A771E" w14:textId="77777777" w:rsidR="00740CC2" w:rsidRDefault="00740CC2" w:rsidP="00394379">
            <w:pPr>
              <w:pStyle w:val="TableText"/>
              <w:rPr>
                <w:rStyle w:val="AnswerGray"/>
              </w:rPr>
            </w:pPr>
          </w:p>
        </w:tc>
      </w:tr>
    </w:tbl>
    <w:p w14:paraId="1C428520" w14:textId="77777777" w:rsidR="00901147" w:rsidRPr="002651E2" w:rsidRDefault="00F00066" w:rsidP="00394379">
      <w:pPr>
        <w:pStyle w:val="StepHead"/>
      </w:pPr>
      <w:r>
        <w:t>Remove Memory Modules</w:t>
      </w:r>
      <w:r w:rsidR="0020054A">
        <w:rPr>
          <w:lang w:val="en-US"/>
        </w:rPr>
        <w:t>.</w:t>
      </w:r>
    </w:p>
    <w:p w14:paraId="3EF9F005" w14:textId="77777777" w:rsidR="00901147" w:rsidRPr="002651E2" w:rsidRDefault="00901147" w:rsidP="00394379">
      <w:pPr>
        <w:pStyle w:val="SubStepAlpha"/>
      </w:pPr>
      <w:r w:rsidRPr="002651E2">
        <w:t>Locate the memory modules on the motherboard.</w:t>
      </w:r>
      <w:r w:rsidR="004F15F6">
        <w:t xml:space="preserve"> </w:t>
      </w:r>
    </w:p>
    <w:p w14:paraId="1579D007" w14:textId="4B265219" w:rsidR="00AB6DD1" w:rsidRDefault="00901147" w:rsidP="00394379">
      <w:pPr>
        <w:pStyle w:val="BodyTextL50"/>
      </w:pPr>
      <w:r w:rsidRPr="00901147">
        <w:t>What type of memory modules are installed on the motherboard?</w:t>
      </w:r>
    </w:p>
    <w:p w14:paraId="182870DC" w14:textId="24FC9372" w:rsidR="00B949E7" w:rsidRPr="00291AFF" w:rsidRDefault="00B949E7" w:rsidP="00394379">
      <w:pPr>
        <w:pStyle w:val="BodyTextL50"/>
        <w:rPr>
          <w:color w:val="1F497D" w:themeColor="text2"/>
        </w:rPr>
      </w:pPr>
      <w:r w:rsidRPr="00291AFF">
        <w:rPr>
          <w:color w:val="1F497D" w:themeColor="text2"/>
        </w:rPr>
        <w:tab/>
      </w:r>
      <w:r w:rsidR="00291AFF" w:rsidRPr="00291AFF">
        <w:rPr>
          <w:color w:val="1F497D" w:themeColor="text2"/>
        </w:rPr>
        <w:t>4gb 2Rx8 PC3</w:t>
      </w:r>
    </w:p>
    <w:p w14:paraId="760E127C" w14:textId="08B13716" w:rsidR="00901147" w:rsidRDefault="00901147" w:rsidP="00394379">
      <w:pPr>
        <w:pStyle w:val="BodyTextL50"/>
      </w:pPr>
      <w:r w:rsidRPr="00901147">
        <w:t>How many memory modules are installed on the motherboard?</w:t>
      </w:r>
    </w:p>
    <w:p w14:paraId="119B0316" w14:textId="50F02AA1" w:rsidR="00291AFF" w:rsidRPr="00291AFF" w:rsidRDefault="00291AFF" w:rsidP="00394379">
      <w:pPr>
        <w:pStyle w:val="BodyTextL50"/>
        <w:rPr>
          <w:color w:val="1F497D" w:themeColor="text2"/>
        </w:rPr>
      </w:pPr>
      <w:r>
        <w:tab/>
      </w:r>
      <w:r>
        <w:rPr>
          <w:color w:val="1F497D" w:themeColor="text2"/>
        </w:rPr>
        <w:t>2 Sticks</w:t>
      </w:r>
    </w:p>
    <w:p w14:paraId="2551CB09" w14:textId="77777777" w:rsidR="00901147" w:rsidRPr="00394379" w:rsidRDefault="00901147" w:rsidP="00394379">
      <w:pPr>
        <w:pStyle w:val="SubStepAlpha"/>
      </w:pPr>
      <w:r w:rsidRPr="00394379">
        <w:t>Remove the memory modules from the motherboard. Be sure to release any locking tabs that may be securing the memory module. Hold the memory module by the edges and gently lift out of the slot. Put the memory modules in an antistatic bag.</w:t>
      </w:r>
    </w:p>
    <w:p w14:paraId="4DE6F03C" w14:textId="77777777" w:rsidR="00901147" w:rsidRPr="002651E2" w:rsidRDefault="00F00066" w:rsidP="00394379">
      <w:pPr>
        <w:pStyle w:val="StepHead"/>
      </w:pPr>
      <w:r>
        <w:t>Remove Data Cables</w:t>
      </w:r>
      <w:r w:rsidR="0020054A">
        <w:rPr>
          <w:lang w:val="en-US"/>
        </w:rPr>
        <w:t>.</w:t>
      </w:r>
    </w:p>
    <w:p w14:paraId="2F9B1114" w14:textId="77777777" w:rsidR="00901147" w:rsidRPr="002651E2" w:rsidRDefault="00901147" w:rsidP="00394379">
      <w:pPr>
        <w:pStyle w:val="SubStepAlpha"/>
      </w:pPr>
      <w:r w:rsidRPr="002651E2">
        <w:t>Remove all data c</w:t>
      </w:r>
      <w:r w:rsidR="004F15F6">
        <w:t xml:space="preserve">ables from the motherboard. </w:t>
      </w:r>
      <w:r w:rsidRPr="002651E2">
        <w:t>Make sure to note the connection location of any cable you disconnect.</w:t>
      </w:r>
    </w:p>
    <w:p w14:paraId="6AEAF997" w14:textId="28A03AD5" w:rsidR="00CE20A0" w:rsidRDefault="00901147" w:rsidP="004560CB">
      <w:pPr>
        <w:pStyle w:val="BodyTextL50"/>
        <w:keepNext/>
        <w:rPr>
          <w:rFonts w:eastAsia="Times New Roman" w:cs="Arial"/>
          <w:szCs w:val="24"/>
        </w:rPr>
      </w:pPr>
      <w:r w:rsidRPr="00901147">
        <w:rPr>
          <w:rFonts w:eastAsia="Times New Roman" w:cs="Arial"/>
          <w:szCs w:val="24"/>
        </w:rPr>
        <w:t>What type</w:t>
      </w:r>
      <w:r w:rsidR="00CE20A0">
        <w:rPr>
          <w:rFonts w:eastAsia="Times New Roman" w:cs="Arial"/>
          <w:szCs w:val="24"/>
        </w:rPr>
        <w:t>s of cables were disconnected?</w:t>
      </w:r>
    </w:p>
    <w:p w14:paraId="25FDB6C7" w14:textId="7E82295B" w:rsidR="00291AFF" w:rsidRPr="00291AFF" w:rsidRDefault="00291AFF" w:rsidP="004560CB">
      <w:pPr>
        <w:pStyle w:val="BodyTextL50"/>
        <w:keepNext/>
        <w:rPr>
          <w:rFonts w:eastAsia="Times New Roman" w:cs="Arial"/>
          <w:color w:val="1F497D" w:themeColor="text2"/>
          <w:szCs w:val="24"/>
        </w:rPr>
      </w:pPr>
      <w:r>
        <w:rPr>
          <w:rFonts w:eastAsia="Times New Roman" w:cs="Arial"/>
          <w:szCs w:val="24"/>
        </w:rPr>
        <w:tab/>
      </w:r>
      <w:r>
        <w:rPr>
          <w:rFonts w:eastAsia="Times New Roman" w:cs="Arial"/>
          <w:color w:val="1F497D" w:themeColor="text2"/>
          <w:szCs w:val="24"/>
        </w:rPr>
        <w:t>SATA</w:t>
      </w:r>
    </w:p>
    <w:p w14:paraId="2F050023" w14:textId="77777777" w:rsidR="00901147" w:rsidRDefault="00901147" w:rsidP="00394379">
      <w:pPr>
        <w:pStyle w:val="SubStepAlpha"/>
      </w:pPr>
      <w:r w:rsidRPr="00901147">
        <w:t>The computer case should contain the motherboard, the CPU, and any cooling devices. Do not remove any additional components.</w:t>
      </w:r>
    </w:p>
    <w:p w14:paraId="6DE31328" w14:textId="77777777" w:rsidR="0048396C" w:rsidRPr="0048396C" w:rsidRDefault="0048396C" w:rsidP="00740CC2">
      <w:pPr>
        <w:pStyle w:val="StepHead"/>
      </w:pPr>
      <w:r>
        <w:rPr>
          <w:lang w:val="en-US"/>
        </w:rPr>
        <w:lastRenderedPageBreak/>
        <w:t>Find the processor.</w:t>
      </w:r>
    </w:p>
    <w:p w14:paraId="3B62DA92" w14:textId="77777777" w:rsidR="0048396C" w:rsidRDefault="0048396C" w:rsidP="0048396C">
      <w:pPr>
        <w:pStyle w:val="SubStepAlpha"/>
      </w:pPr>
      <w:r>
        <w:t xml:space="preserve">After locating the processor, find the “handle” that is used to remove it.  Pay close attention to how it fits in the socket.  Remove the processor, examine it and securely put in back in the socket. </w:t>
      </w:r>
    </w:p>
    <w:p w14:paraId="5A67E263" w14:textId="77777777" w:rsidR="0048396C" w:rsidRDefault="0048396C" w:rsidP="0048396C">
      <w:pPr>
        <w:pStyle w:val="SubStepAlpha"/>
        <w:numPr>
          <w:ilvl w:val="0"/>
          <w:numId w:val="0"/>
        </w:numPr>
        <w:ind w:left="720"/>
      </w:pPr>
      <w:r>
        <w:t xml:space="preserve">Does the processor fit in a particular way?  What indicators are there on how to seat it in the socket? </w:t>
      </w:r>
    </w:p>
    <w:p w14:paraId="46FBC79B" w14:textId="3E088916" w:rsidR="0048396C" w:rsidRPr="00291AFF" w:rsidRDefault="00291AFF" w:rsidP="0048396C">
      <w:pPr>
        <w:pStyle w:val="SubStepAlpha"/>
        <w:numPr>
          <w:ilvl w:val="0"/>
          <w:numId w:val="0"/>
        </w:numPr>
        <w:ind w:left="720"/>
        <w:rPr>
          <w:color w:val="1F497D" w:themeColor="text2"/>
        </w:rPr>
      </w:pPr>
      <w:r>
        <w:tab/>
      </w:r>
      <w:r>
        <w:rPr>
          <w:color w:val="1F497D" w:themeColor="text2"/>
        </w:rPr>
        <w:t>The processor must be placed in the correct way to make sure all of the pins make proper connection. Line the notch up in the corner of the CPU with the notch in the socet.</w:t>
      </w:r>
      <w:bookmarkStart w:id="0" w:name="_GoBack"/>
      <w:bookmarkEnd w:id="0"/>
    </w:p>
    <w:p w14:paraId="442571BB" w14:textId="77777777" w:rsidR="00740CC2" w:rsidRPr="0048396C" w:rsidRDefault="00740CC2" w:rsidP="00740CC2">
      <w:pPr>
        <w:pStyle w:val="StepHead"/>
      </w:pPr>
      <w:r>
        <w:rPr>
          <w:lang w:val="en-US"/>
        </w:rPr>
        <w:t xml:space="preserve">Reassemble the computer. </w:t>
      </w:r>
    </w:p>
    <w:p w14:paraId="6B88E667" w14:textId="77777777" w:rsidR="0048396C" w:rsidRDefault="0048396C" w:rsidP="0048396C">
      <w:pPr>
        <w:pStyle w:val="SubStepAlpha"/>
        <w:numPr>
          <w:ilvl w:val="0"/>
          <w:numId w:val="0"/>
        </w:numPr>
        <w:ind w:left="720"/>
      </w:pPr>
      <w:r>
        <w:t xml:space="preserve">Make sure all connections, cables and components fit properly. </w:t>
      </w:r>
    </w:p>
    <w:p w14:paraId="7DFBE497" w14:textId="77777777" w:rsidR="00BE61D8" w:rsidRDefault="00BE61D8" w:rsidP="0048396C">
      <w:pPr>
        <w:pStyle w:val="SubStepAlpha"/>
        <w:numPr>
          <w:ilvl w:val="0"/>
          <w:numId w:val="0"/>
        </w:numPr>
        <w:ind w:left="720"/>
      </w:pPr>
    </w:p>
    <w:p w14:paraId="437D79B4" w14:textId="77777777" w:rsidR="00BE61D8" w:rsidRDefault="00BE61D8" w:rsidP="0048396C">
      <w:pPr>
        <w:pStyle w:val="SubStepAlpha"/>
        <w:numPr>
          <w:ilvl w:val="0"/>
          <w:numId w:val="0"/>
        </w:numPr>
        <w:ind w:left="720"/>
      </w:pPr>
    </w:p>
    <w:p w14:paraId="3FB2CA2E" w14:textId="77777777" w:rsidR="00BE61D8" w:rsidRPr="00901147" w:rsidRDefault="00BE61D8" w:rsidP="0048396C">
      <w:pPr>
        <w:pStyle w:val="SubStepAlpha"/>
        <w:numPr>
          <w:ilvl w:val="0"/>
          <w:numId w:val="0"/>
        </w:numPr>
        <w:ind w:left="720"/>
      </w:pPr>
      <w:r>
        <w:t xml:space="preserve">Submit this document using the default name to the </w:t>
      </w:r>
      <w:proofErr w:type="spellStart"/>
      <w:r>
        <w:t>dropbox</w:t>
      </w:r>
      <w:proofErr w:type="spellEnd"/>
      <w:r>
        <w:t>: Lab 5 Computer Disassembly</w:t>
      </w:r>
    </w:p>
    <w:sectPr w:rsidR="00BE61D8" w:rsidRPr="00901147"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CF0F0" w14:textId="77777777" w:rsidR="00D87E17" w:rsidRDefault="00D87E17" w:rsidP="0090659A">
      <w:pPr>
        <w:spacing w:after="0" w:line="240" w:lineRule="auto"/>
      </w:pPr>
      <w:r>
        <w:separator/>
      </w:r>
    </w:p>
    <w:p w14:paraId="5D33E407" w14:textId="77777777" w:rsidR="00D87E17" w:rsidRDefault="00D87E17"/>
    <w:p w14:paraId="2ABFCD44" w14:textId="77777777" w:rsidR="00D87E17" w:rsidRDefault="00D87E17"/>
    <w:p w14:paraId="1B3272B0" w14:textId="77777777" w:rsidR="00D87E17" w:rsidRDefault="00D87E17"/>
    <w:p w14:paraId="79667A43" w14:textId="77777777" w:rsidR="00D87E17" w:rsidRDefault="00D87E17"/>
  </w:endnote>
  <w:endnote w:type="continuationSeparator" w:id="0">
    <w:p w14:paraId="5E6CE7B1" w14:textId="77777777" w:rsidR="00D87E17" w:rsidRDefault="00D87E17" w:rsidP="0090659A">
      <w:pPr>
        <w:spacing w:after="0" w:line="240" w:lineRule="auto"/>
      </w:pPr>
      <w:r>
        <w:continuationSeparator/>
      </w:r>
    </w:p>
    <w:p w14:paraId="1301563B" w14:textId="77777777" w:rsidR="00D87E17" w:rsidRDefault="00D87E17"/>
    <w:p w14:paraId="3555E29C" w14:textId="77777777" w:rsidR="00D87E17" w:rsidRDefault="00D87E17"/>
    <w:p w14:paraId="3AE357F5" w14:textId="77777777" w:rsidR="00D87E17" w:rsidRDefault="00D87E17"/>
    <w:p w14:paraId="3EB23150" w14:textId="77777777" w:rsidR="00D87E17" w:rsidRDefault="00D87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91D96" w14:textId="77777777" w:rsidR="008C4307" w:rsidRPr="0090659A" w:rsidRDefault="008C4307" w:rsidP="008C4307">
    <w:pPr>
      <w:pStyle w:val="Footer"/>
      <w:rPr>
        <w:szCs w:val="16"/>
      </w:rPr>
    </w:pPr>
    <w:r>
      <w:rPr>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FD10D" w14:textId="77777777" w:rsidR="008C4307" w:rsidRPr="0090659A" w:rsidRDefault="008C4307" w:rsidP="008C4307">
    <w:pPr>
      <w:pStyle w:val="Footer"/>
      <w:rPr>
        <w:szCs w:val="16"/>
      </w:rPr>
    </w:pPr>
    <w:r>
      <w:rPr>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EEE56" w14:textId="77777777" w:rsidR="00D87E17" w:rsidRDefault="00D87E17" w:rsidP="0090659A">
      <w:pPr>
        <w:spacing w:after="0" w:line="240" w:lineRule="auto"/>
      </w:pPr>
      <w:r>
        <w:separator/>
      </w:r>
    </w:p>
    <w:p w14:paraId="039A23CD" w14:textId="77777777" w:rsidR="00D87E17" w:rsidRDefault="00D87E17"/>
    <w:p w14:paraId="4B5C18AF" w14:textId="77777777" w:rsidR="00D87E17" w:rsidRDefault="00D87E17"/>
    <w:p w14:paraId="272BC7AB" w14:textId="77777777" w:rsidR="00D87E17" w:rsidRDefault="00D87E17"/>
    <w:p w14:paraId="5597B9A5" w14:textId="77777777" w:rsidR="00D87E17" w:rsidRDefault="00D87E17"/>
  </w:footnote>
  <w:footnote w:type="continuationSeparator" w:id="0">
    <w:p w14:paraId="4C695A88" w14:textId="77777777" w:rsidR="00D87E17" w:rsidRDefault="00D87E17" w:rsidP="0090659A">
      <w:pPr>
        <w:spacing w:after="0" w:line="240" w:lineRule="auto"/>
      </w:pPr>
      <w:r>
        <w:continuationSeparator/>
      </w:r>
    </w:p>
    <w:p w14:paraId="00C2F5CB" w14:textId="77777777" w:rsidR="00D87E17" w:rsidRDefault="00D87E17"/>
    <w:p w14:paraId="525C0CD1" w14:textId="77777777" w:rsidR="00D87E17" w:rsidRDefault="00D87E17"/>
    <w:p w14:paraId="30647DE0" w14:textId="77777777" w:rsidR="00D87E17" w:rsidRDefault="00D87E17"/>
    <w:p w14:paraId="1A3DD86A" w14:textId="77777777" w:rsidR="00D87E17" w:rsidRDefault="00D87E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96DDC" w14:textId="77777777" w:rsidR="007443E9" w:rsidRDefault="002651E2" w:rsidP="00C52BA6">
    <w:pPr>
      <w:pStyle w:val="PageHead"/>
    </w:pPr>
    <w:r w:rsidRPr="002651E2">
      <w:rPr>
        <w:rFonts w:eastAsia="Times New Roman" w:cs="Arial"/>
        <w:bCs/>
        <w:iCs/>
        <w:szCs w:val="20"/>
      </w:rPr>
      <w:t>Lab - Computer Disassembly</w:t>
    </w:r>
    <w:r w:rsidR="00B9282C">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F4EA5" w14:textId="77777777" w:rsidR="00112216" w:rsidRDefault="00112216" w:rsidP="00112216">
    <w:pPr>
      <w:pStyle w:val="Header"/>
    </w:pPr>
    <w:r>
      <w:t>CITC 1320</w:t>
    </w:r>
    <w:r>
      <w:br/>
      <w:t>CompTIA A+ Hardware &amp; Software</w:t>
    </w:r>
    <w:r>
      <w:tab/>
    </w:r>
    <w:r>
      <w:tab/>
    </w:r>
    <w:proofErr w:type="gramStart"/>
    <w:r>
      <w:t>Lab :Computer</w:t>
    </w:r>
    <w:proofErr w:type="gramEnd"/>
    <w:r>
      <w:t xml:space="preserve"> Disassembly</w:t>
    </w:r>
  </w:p>
  <w:p w14:paraId="7B88E030" w14:textId="77777777" w:rsidR="008C4307" w:rsidRDefault="008C43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0844"/>
    <w:multiLevelType w:val="hybridMultilevel"/>
    <w:tmpl w:val="A28EB2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62A4A"/>
    <w:multiLevelType w:val="hybridMultilevel"/>
    <w:tmpl w:val="0FA823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87B50EF"/>
    <w:multiLevelType w:val="hybridMultilevel"/>
    <w:tmpl w:val="9F02AAF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D796360"/>
    <w:multiLevelType w:val="multilevel"/>
    <w:tmpl w:val="5CF21DD4"/>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EC62D3"/>
    <w:multiLevelType w:val="hybridMultilevel"/>
    <w:tmpl w:val="CC3E23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ED84DB0"/>
    <w:multiLevelType w:val="hybridMultilevel"/>
    <w:tmpl w:val="8F96EA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1E01232"/>
    <w:multiLevelType w:val="hybridMultilevel"/>
    <w:tmpl w:val="7E7E3932"/>
    <w:lvl w:ilvl="0" w:tplc="52064408">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9DC7C74"/>
    <w:multiLevelType w:val="hybridMultilevel"/>
    <w:tmpl w:val="8D98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5" w15:restartNumberingAfterBreak="0">
    <w:nsid w:val="48EF42BC"/>
    <w:multiLevelType w:val="hybridMultilevel"/>
    <w:tmpl w:val="7A64AF42"/>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15:restartNumberingAfterBreak="0">
    <w:nsid w:val="4DF86E8A"/>
    <w:multiLevelType w:val="hybridMultilevel"/>
    <w:tmpl w:val="F9BC3F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B4D6A93"/>
    <w:multiLevelType w:val="hybridMultilevel"/>
    <w:tmpl w:val="529459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72F4920"/>
    <w:multiLevelType w:val="hybridMultilevel"/>
    <w:tmpl w:val="29342516"/>
    <w:lvl w:ilvl="0" w:tplc="04090001">
      <w:start w:val="1"/>
      <w:numFmt w:val="bullet"/>
      <w:lvlText w:val=""/>
      <w:lvlJc w:val="left"/>
      <w:pPr>
        <w:tabs>
          <w:tab w:val="num" w:pos="720"/>
        </w:tabs>
        <w:ind w:left="720" w:hanging="360"/>
      </w:pPr>
      <w:rPr>
        <w:rFonts w:ascii="Symbol" w:hAnsi="Symbo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0432E7"/>
    <w:multiLevelType w:val="hybridMultilevel"/>
    <w:tmpl w:val="2A9033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A96FAC"/>
    <w:multiLevelType w:val="hybridMultilevel"/>
    <w:tmpl w:val="D24C6C70"/>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3A01E75"/>
    <w:multiLevelType w:val="hybridMultilevel"/>
    <w:tmpl w:val="DE02726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6"/>
  </w:num>
  <w:num w:numId="2">
    <w:abstractNumId w:val="6"/>
    <w:lvlOverride w:ilvl="1">
      <w:lvl w:ilvl="1">
        <w:start w:val="1"/>
        <w:numFmt w:val="decimal"/>
        <w:pStyle w:val="StepHead"/>
        <w:lvlText w:val="Step %2:"/>
        <w:lvlJc w:val="left"/>
        <w:pPr>
          <w:tabs>
            <w:tab w:val="num" w:pos="1296"/>
          </w:tabs>
          <w:ind w:left="1296" w:hanging="93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Letter"/>
        <w:pStyle w:val="SubStepAlpha"/>
        <w:lvlText w:val="%3."/>
        <w:lvlJc w:val="left"/>
        <w:pPr>
          <w:tabs>
            <w:tab w:val="num" w:pos="720"/>
          </w:tabs>
          <w:ind w:left="720" w:hanging="360"/>
        </w:pPr>
        <w:rPr>
          <w:rFonts w:hint="default"/>
        </w:rPr>
      </w:lvl>
    </w:lvlOverride>
  </w:num>
  <w:num w:numId="3">
    <w:abstractNumId w:val="8"/>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10"/>
  </w:num>
  <w:num w:numId="6">
    <w:abstractNumId w:val="19"/>
  </w:num>
  <w:num w:numId="7">
    <w:abstractNumId w:val="1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13"/>
  </w:num>
  <w:num w:numId="11">
    <w:abstractNumId w:val="2"/>
  </w:num>
  <w:num w:numId="12">
    <w:abstractNumId w:val="4"/>
  </w:num>
  <w:num w:numId="13">
    <w:abstractNumId w:val="6"/>
  </w:num>
  <w:num w:numId="14">
    <w:abstractNumId w:val="9"/>
  </w:num>
  <w:num w:numId="15">
    <w:abstractNumId w:val="17"/>
  </w:num>
  <w:num w:numId="16">
    <w:abstractNumId w:val="5"/>
  </w:num>
  <w:num w:numId="17">
    <w:abstractNumId w:val="12"/>
  </w:num>
  <w:num w:numId="18">
    <w:abstractNumId w:val="15"/>
  </w:num>
  <w:num w:numId="19">
    <w:abstractNumId w:val="20"/>
  </w:num>
  <w:num w:numId="20">
    <w:abstractNumId w:val="0"/>
  </w:num>
  <w:num w:numId="21">
    <w:abstractNumId w:val="7"/>
  </w:num>
  <w:num w:numId="22">
    <w:abstractNumId w:val="22"/>
  </w:num>
  <w:num w:numId="23">
    <w:abstractNumId w:val="21"/>
  </w:num>
  <w:num w:numId="24">
    <w:abstractNumId w:val="11"/>
  </w:num>
  <w:num w:numId="25">
    <w:abstractNumId w:val="23"/>
  </w:num>
  <w:num w:numId="26">
    <w:abstractNumId w:val="1"/>
  </w:num>
  <w:num w:numId="27">
    <w:abstractNumId w:val="18"/>
  </w:num>
  <w:num w:numId="28">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29">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0">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1">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2">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3">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4">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5">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6">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7">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8">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39">
    <w:abstractNumId w:val="6"/>
    <w:lvlOverride w:ilvl="2">
      <w:lvl w:ilvl="2">
        <w:start w:val="1"/>
        <w:numFmt w:val="lowerLetter"/>
        <w:pStyle w:val="SubStepAlpha"/>
        <w:lvlText w:val="%3."/>
        <w:lvlJc w:val="left"/>
        <w:pPr>
          <w:tabs>
            <w:tab w:val="num" w:pos="720"/>
          </w:tabs>
          <w:ind w:left="720" w:hanging="360"/>
        </w:pPr>
        <w:rPr>
          <w:rFonts w:hint="default"/>
        </w:rPr>
      </w:lvl>
    </w:lvlOverride>
  </w:num>
  <w:num w:numId="40">
    <w:abstractNumId w:val="6"/>
    <w:lvlOverride w:ilvl="2">
      <w:lvl w:ilvl="2">
        <w:start w:val="1"/>
        <w:numFmt w:val="lowerLetter"/>
        <w:pStyle w:val="SubStepAlpha"/>
        <w:lvlText w:val="%3."/>
        <w:lvlJc w:val="left"/>
        <w:pPr>
          <w:tabs>
            <w:tab w:val="num" w:pos="720"/>
          </w:tabs>
          <w:ind w:left="72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US" w:vendorID="64" w:dllVersion="6" w:nlCheck="1" w:checkStyle="0"/>
  <w:activeWritingStyle w:appName="MSWord" w:lang="en-US" w:vendorID="64" w:dllVersion="4096" w:nlCheck="1" w:checkStyle="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I0MzU0NjM3NrW0NDdU0lEKTi0uzszPAykwqgUADwF7XiwAAAA="/>
  </w:docVars>
  <w:rsids>
    <w:rsidRoot w:val="004A5BC5"/>
    <w:rsid w:val="00000CE6"/>
    <w:rsid w:val="000039E6"/>
    <w:rsid w:val="00004175"/>
    <w:rsid w:val="000059C9"/>
    <w:rsid w:val="00011826"/>
    <w:rsid w:val="000160F7"/>
    <w:rsid w:val="00016D5B"/>
    <w:rsid w:val="00016F30"/>
    <w:rsid w:val="0002047C"/>
    <w:rsid w:val="0002092D"/>
    <w:rsid w:val="00021B9A"/>
    <w:rsid w:val="000242D6"/>
    <w:rsid w:val="00024EE5"/>
    <w:rsid w:val="00031477"/>
    <w:rsid w:val="00041AF6"/>
    <w:rsid w:val="00044E62"/>
    <w:rsid w:val="00044E8B"/>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7DE5"/>
    <w:rsid w:val="000D4164"/>
    <w:rsid w:val="000D55B4"/>
    <w:rsid w:val="000D66B2"/>
    <w:rsid w:val="000D6758"/>
    <w:rsid w:val="000E3925"/>
    <w:rsid w:val="000E65F0"/>
    <w:rsid w:val="000F072C"/>
    <w:rsid w:val="000F6743"/>
    <w:rsid w:val="00103152"/>
    <w:rsid w:val="00107B2B"/>
    <w:rsid w:val="00112216"/>
    <w:rsid w:val="00112AC5"/>
    <w:rsid w:val="001131B5"/>
    <w:rsid w:val="001133DD"/>
    <w:rsid w:val="00120CBE"/>
    <w:rsid w:val="001220E6"/>
    <w:rsid w:val="00126813"/>
    <w:rsid w:val="001366EC"/>
    <w:rsid w:val="0014219C"/>
    <w:rsid w:val="001425ED"/>
    <w:rsid w:val="00154E3A"/>
    <w:rsid w:val="00156A8D"/>
    <w:rsid w:val="00156E72"/>
    <w:rsid w:val="00163164"/>
    <w:rsid w:val="00163EF8"/>
    <w:rsid w:val="00164290"/>
    <w:rsid w:val="001710C0"/>
    <w:rsid w:val="00172AFB"/>
    <w:rsid w:val="001772B8"/>
    <w:rsid w:val="00180FBF"/>
    <w:rsid w:val="00181FDF"/>
    <w:rsid w:val="00182CF4"/>
    <w:rsid w:val="00186CE1"/>
    <w:rsid w:val="00192F12"/>
    <w:rsid w:val="00193F14"/>
    <w:rsid w:val="001953ED"/>
    <w:rsid w:val="00197376"/>
    <w:rsid w:val="00197614"/>
    <w:rsid w:val="00197ECD"/>
    <w:rsid w:val="001A0312"/>
    <w:rsid w:val="001A15DA"/>
    <w:rsid w:val="001A2694"/>
    <w:rsid w:val="001A3CC7"/>
    <w:rsid w:val="001A634E"/>
    <w:rsid w:val="001A65AD"/>
    <w:rsid w:val="001A69AC"/>
    <w:rsid w:val="001B3784"/>
    <w:rsid w:val="001B67D8"/>
    <w:rsid w:val="001B6F95"/>
    <w:rsid w:val="001C05A1"/>
    <w:rsid w:val="001C1D9E"/>
    <w:rsid w:val="001C49C7"/>
    <w:rsid w:val="001C7C3B"/>
    <w:rsid w:val="001D5B6F"/>
    <w:rsid w:val="001E0AB8"/>
    <w:rsid w:val="001E38E0"/>
    <w:rsid w:val="001E3A04"/>
    <w:rsid w:val="001E4E72"/>
    <w:rsid w:val="001E62B3"/>
    <w:rsid w:val="001E63DE"/>
    <w:rsid w:val="001F0171"/>
    <w:rsid w:val="001F0D77"/>
    <w:rsid w:val="001F7DD8"/>
    <w:rsid w:val="0020054A"/>
    <w:rsid w:val="00201928"/>
    <w:rsid w:val="00203E26"/>
    <w:rsid w:val="0020449C"/>
    <w:rsid w:val="00210D0A"/>
    <w:rsid w:val="002113B8"/>
    <w:rsid w:val="00215665"/>
    <w:rsid w:val="002161AA"/>
    <w:rsid w:val="0021792C"/>
    <w:rsid w:val="002206AC"/>
    <w:rsid w:val="002240AB"/>
    <w:rsid w:val="00225E37"/>
    <w:rsid w:val="00232082"/>
    <w:rsid w:val="00242E3A"/>
    <w:rsid w:val="00245F74"/>
    <w:rsid w:val="002506CF"/>
    <w:rsid w:val="0025107F"/>
    <w:rsid w:val="00260CD4"/>
    <w:rsid w:val="002639D8"/>
    <w:rsid w:val="002651E2"/>
    <w:rsid w:val="00265F77"/>
    <w:rsid w:val="00266C83"/>
    <w:rsid w:val="002768DC"/>
    <w:rsid w:val="00291AFF"/>
    <w:rsid w:val="00293A3C"/>
    <w:rsid w:val="002A4345"/>
    <w:rsid w:val="002A6C56"/>
    <w:rsid w:val="002B589F"/>
    <w:rsid w:val="002B6564"/>
    <w:rsid w:val="002C090C"/>
    <w:rsid w:val="002C1243"/>
    <w:rsid w:val="002C12E9"/>
    <w:rsid w:val="002C1815"/>
    <w:rsid w:val="002C475E"/>
    <w:rsid w:val="002C581C"/>
    <w:rsid w:val="002C6AD6"/>
    <w:rsid w:val="002D6C2A"/>
    <w:rsid w:val="002D7A86"/>
    <w:rsid w:val="002F23D6"/>
    <w:rsid w:val="002F250B"/>
    <w:rsid w:val="002F45FF"/>
    <w:rsid w:val="002F6D17"/>
    <w:rsid w:val="00302887"/>
    <w:rsid w:val="003056EB"/>
    <w:rsid w:val="003071FF"/>
    <w:rsid w:val="00310652"/>
    <w:rsid w:val="0031371D"/>
    <w:rsid w:val="0031789F"/>
    <w:rsid w:val="00320788"/>
    <w:rsid w:val="0032201B"/>
    <w:rsid w:val="00323140"/>
    <w:rsid w:val="003233A3"/>
    <w:rsid w:val="00331B92"/>
    <w:rsid w:val="00333D70"/>
    <w:rsid w:val="0034455D"/>
    <w:rsid w:val="00345976"/>
    <w:rsid w:val="0034604B"/>
    <w:rsid w:val="00346D17"/>
    <w:rsid w:val="00347972"/>
    <w:rsid w:val="003559CC"/>
    <w:rsid w:val="003569D7"/>
    <w:rsid w:val="003608AC"/>
    <w:rsid w:val="0036465A"/>
    <w:rsid w:val="00384599"/>
    <w:rsid w:val="00392C65"/>
    <w:rsid w:val="00392ED5"/>
    <w:rsid w:val="00394379"/>
    <w:rsid w:val="003A19DC"/>
    <w:rsid w:val="003A1B45"/>
    <w:rsid w:val="003A7AEB"/>
    <w:rsid w:val="003B46FC"/>
    <w:rsid w:val="003B5767"/>
    <w:rsid w:val="003B7605"/>
    <w:rsid w:val="003C6BCA"/>
    <w:rsid w:val="003C7902"/>
    <w:rsid w:val="003D0070"/>
    <w:rsid w:val="003D0BFF"/>
    <w:rsid w:val="003E5BE5"/>
    <w:rsid w:val="003F18D1"/>
    <w:rsid w:val="003F4F0E"/>
    <w:rsid w:val="003F6E06"/>
    <w:rsid w:val="00403C7A"/>
    <w:rsid w:val="004057A6"/>
    <w:rsid w:val="004057A8"/>
    <w:rsid w:val="00406554"/>
    <w:rsid w:val="0041262A"/>
    <w:rsid w:val="004131B0"/>
    <w:rsid w:val="00415D23"/>
    <w:rsid w:val="00416C42"/>
    <w:rsid w:val="00422476"/>
    <w:rsid w:val="0042385C"/>
    <w:rsid w:val="00431654"/>
    <w:rsid w:val="00432D78"/>
    <w:rsid w:val="00434926"/>
    <w:rsid w:val="00444217"/>
    <w:rsid w:val="004478F4"/>
    <w:rsid w:val="00450F7A"/>
    <w:rsid w:val="00452C6D"/>
    <w:rsid w:val="00455E0B"/>
    <w:rsid w:val="004560CB"/>
    <w:rsid w:val="004659EE"/>
    <w:rsid w:val="0048396C"/>
    <w:rsid w:val="004936C2"/>
    <w:rsid w:val="0049379C"/>
    <w:rsid w:val="00494E36"/>
    <w:rsid w:val="004A1CA0"/>
    <w:rsid w:val="004A22E9"/>
    <w:rsid w:val="004A508F"/>
    <w:rsid w:val="004A5BC5"/>
    <w:rsid w:val="004B023D"/>
    <w:rsid w:val="004C0909"/>
    <w:rsid w:val="004C2660"/>
    <w:rsid w:val="004C3F97"/>
    <w:rsid w:val="004D3339"/>
    <w:rsid w:val="004D353F"/>
    <w:rsid w:val="004D36D7"/>
    <w:rsid w:val="004D682B"/>
    <w:rsid w:val="004E6152"/>
    <w:rsid w:val="004F15F6"/>
    <w:rsid w:val="004F344A"/>
    <w:rsid w:val="00505FD3"/>
    <w:rsid w:val="00510639"/>
    <w:rsid w:val="00512BDE"/>
    <w:rsid w:val="00516142"/>
    <w:rsid w:val="00520027"/>
    <w:rsid w:val="0052093C"/>
    <w:rsid w:val="00521B31"/>
    <w:rsid w:val="00522469"/>
    <w:rsid w:val="00523F02"/>
    <w:rsid w:val="0052400A"/>
    <w:rsid w:val="005326BA"/>
    <w:rsid w:val="00536F43"/>
    <w:rsid w:val="00542366"/>
    <w:rsid w:val="00542DC7"/>
    <w:rsid w:val="005435FC"/>
    <w:rsid w:val="00544276"/>
    <w:rsid w:val="005510BA"/>
    <w:rsid w:val="00554B4E"/>
    <w:rsid w:val="0055579F"/>
    <w:rsid w:val="00556C02"/>
    <w:rsid w:val="00561956"/>
    <w:rsid w:val="00563249"/>
    <w:rsid w:val="005700AB"/>
    <w:rsid w:val="00570A65"/>
    <w:rsid w:val="00573A2D"/>
    <w:rsid w:val="0057411D"/>
    <w:rsid w:val="005762B1"/>
    <w:rsid w:val="00580456"/>
    <w:rsid w:val="00580E73"/>
    <w:rsid w:val="00593386"/>
    <w:rsid w:val="00595249"/>
    <w:rsid w:val="00596998"/>
    <w:rsid w:val="005A40B1"/>
    <w:rsid w:val="005A6E62"/>
    <w:rsid w:val="005B3070"/>
    <w:rsid w:val="005B33A5"/>
    <w:rsid w:val="005C7B29"/>
    <w:rsid w:val="005D2B29"/>
    <w:rsid w:val="005D2C8A"/>
    <w:rsid w:val="005D354A"/>
    <w:rsid w:val="005E19E2"/>
    <w:rsid w:val="005E3235"/>
    <w:rsid w:val="005E4176"/>
    <w:rsid w:val="005E5223"/>
    <w:rsid w:val="005E65B5"/>
    <w:rsid w:val="005F3AE9"/>
    <w:rsid w:val="005F6892"/>
    <w:rsid w:val="006007BB"/>
    <w:rsid w:val="00601DC0"/>
    <w:rsid w:val="006034CB"/>
    <w:rsid w:val="0061123B"/>
    <w:rsid w:val="006131CE"/>
    <w:rsid w:val="00617D6E"/>
    <w:rsid w:val="00622D61"/>
    <w:rsid w:val="00624198"/>
    <w:rsid w:val="006428E5"/>
    <w:rsid w:val="00644958"/>
    <w:rsid w:val="006521EF"/>
    <w:rsid w:val="00656C17"/>
    <w:rsid w:val="0066424A"/>
    <w:rsid w:val="006677C3"/>
    <w:rsid w:val="00671915"/>
    <w:rsid w:val="00672919"/>
    <w:rsid w:val="00672FA7"/>
    <w:rsid w:val="00681961"/>
    <w:rsid w:val="0068274D"/>
    <w:rsid w:val="00686587"/>
    <w:rsid w:val="006904CF"/>
    <w:rsid w:val="00693574"/>
    <w:rsid w:val="00695EE2"/>
    <w:rsid w:val="0069660B"/>
    <w:rsid w:val="006A1B33"/>
    <w:rsid w:val="006A48F1"/>
    <w:rsid w:val="006A71A3"/>
    <w:rsid w:val="006B03F2"/>
    <w:rsid w:val="006B1639"/>
    <w:rsid w:val="006B5CA7"/>
    <w:rsid w:val="006B5E89"/>
    <w:rsid w:val="006C19B2"/>
    <w:rsid w:val="006C2CB6"/>
    <w:rsid w:val="006C30A0"/>
    <w:rsid w:val="006C35FF"/>
    <w:rsid w:val="006C57F2"/>
    <w:rsid w:val="006C5949"/>
    <w:rsid w:val="006C6832"/>
    <w:rsid w:val="006C71D9"/>
    <w:rsid w:val="006D1370"/>
    <w:rsid w:val="006D2C28"/>
    <w:rsid w:val="006D3FC1"/>
    <w:rsid w:val="006E5061"/>
    <w:rsid w:val="006E6581"/>
    <w:rsid w:val="006E71DF"/>
    <w:rsid w:val="006F08ED"/>
    <w:rsid w:val="006F0E27"/>
    <w:rsid w:val="006F1CC4"/>
    <w:rsid w:val="006F2A86"/>
    <w:rsid w:val="006F3163"/>
    <w:rsid w:val="007016B4"/>
    <w:rsid w:val="00703DC7"/>
    <w:rsid w:val="00705FEC"/>
    <w:rsid w:val="0071147A"/>
    <w:rsid w:val="0071185D"/>
    <w:rsid w:val="007151A4"/>
    <w:rsid w:val="007222AD"/>
    <w:rsid w:val="007267CF"/>
    <w:rsid w:val="00731F3F"/>
    <w:rsid w:val="00733BAB"/>
    <w:rsid w:val="00740CC2"/>
    <w:rsid w:val="007436BF"/>
    <w:rsid w:val="007443E9"/>
    <w:rsid w:val="00745DCE"/>
    <w:rsid w:val="00750FC0"/>
    <w:rsid w:val="00753D89"/>
    <w:rsid w:val="00755C9B"/>
    <w:rsid w:val="00760FE4"/>
    <w:rsid w:val="00761081"/>
    <w:rsid w:val="00763D8B"/>
    <w:rsid w:val="007657F6"/>
    <w:rsid w:val="007700C2"/>
    <w:rsid w:val="0077125A"/>
    <w:rsid w:val="00771B86"/>
    <w:rsid w:val="00775501"/>
    <w:rsid w:val="00786F58"/>
    <w:rsid w:val="00787CC1"/>
    <w:rsid w:val="00792F4E"/>
    <w:rsid w:val="0079398D"/>
    <w:rsid w:val="00796C25"/>
    <w:rsid w:val="007A287C"/>
    <w:rsid w:val="007A3B2A"/>
    <w:rsid w:val="007A480A"/>
    <w:rsid w:val="007B04A7"/>
    <w:rsid w:val="007B1A26"/>
    <w:rsid w:val="007B4846"/>
    <w:rsid w:val="007B5522"/>
    <w:rsid w:val="007C0EE0"/>
    <w:rsid w:val="007C1B71"/>
    <w:rsid w:val="007C2FBB"/>
    <w:rsid w:val="007C4E56"/>
    <w:rsid w:val="007C7164"/>
    <w:rsid w:val="007D1984"/>
    <w:rsid w:val="007D2AFE"/>
    <w:rsid w:val="007E3FEA"/>
    <w:rsid w:val="007F01D5"/>
    <w:rsid w:val="007F0A0B"/>
    <w:rsid w:val="007F3A60"/>
    <w:rsid w:val="007F3D0B"/>
    <w:rsid w:val="007F7C94"/>
    <w:rsid w:val="00810E4B"/>
    <w:rsid w:val="00811F94"/>
    <w:rsid w:val="00814118"/>
    <w:rsid w:val="00814BAA"/>
    <w:rsid w:val="00815933"/>
    <w:rsid w:val="00824295"/>
    <w:rsid w:val="008313F3"/>
    <w:rsid w:val="00844F89"/>
    <w:rsid w:val="00846494"/>
    <w:rsid w:val="00847B20"/>
    <w:rsid w:val="008509D3"/>
    <w:rsid w:val="00850CDB"/>
    <w:rsid w:val="00853418"/>
    <w:rsid w:val="00854D69"/>
    <w:rsid w:val="00857CF6"/>
    <w:rsid w:val="008610ED"/>
    <w:rsid w:val="00861C6A"/>
    <w:rsid w:val="00865199"/>
    <w:rsid w:val="00865919"/>
    <w:rsid w:val="00867EAF"/>
    <w:rsid w:val="00873C6B"/>
    <w:rsid w:val="00875DD0"/>
    <w:rsid w:val="0088426A"/>
    <w:rsid w:val="00890108"/>
    <w:rsid w:val="00890D22"/>
    <w:rsid w:val="00893877"/>
    <w:rsid w:val="0089532C"/>
    <w:rsid w:val="00896681"/>
    <w:rsid w:val="008A2749"/>
    <w:rsid w:val="008A3A90"/>
    <w:rsid w:val="008A3B79"/>
    <w:rsid w:val="008A4FF4"/>
    <w:rsid w:val="008B06D4"/>
    <w:rsid w:val="008B1691"/>
    <w:rsid w:val="008B4F20"/>
    <w:rsid w:val="008B7FFD"/>
    <w:rsid w:val="008C2920"/>
    <w:rsid w:val="008C39C7"/>
    <w:rsid w:val="008C3E89"/>
    <w:rsid w:val="008C4307"/>
    <w:rsid w:val="008C555E"/>
    <w:rsid w:val="008D23DF"/>
    <w:rsid w:val="008D4FC2"/>
    <w:rsid w:val="008D73BF"/>
    <w:rsid w:val="008D7F09"/>
    <w:rsid w:val="008D7FEA"/>
    <w:rsid w:val="008E5B64"/>
    <w:rsid w:val="008E7DAA"/>
    <w:rsid w:val="008F0094"/>
    <w:rsid w:val="008F2673"/>
    <w:rsid w:val="008F340F"/>
    <w:rsid w:val="00901147"/>
    <w:rsid w:val="00903523"/>
    <w:rsid w:val="0090659A"/>
    <w:rsid w:val="00915986"/>
    <w:rsid w:val="009167FF"/>
    <w:rsid w:val="00917624"/>
    <w:rsid w:val="00930386"/>
    <w:rsid w:val="009309F5"/>
    <w:rsid w:val="00933237"/>
    <w:rsid w:val="00933F28"/>
    <w:rsid w:val="009476C0"/>
    <w:rsid w:val="009527A4"/>
    <w:rsid w:val="00963E34"/>
    <w:rsid w:val="00964DFA"/>
    <w:rsid w:val="0098155C"/>
    <w:rsid w:val="00983B77"/>
    <w:rsid w:val="00986856"/>
    <w:rsid w:val="009918C3"/>
    <w:rsid w:val="00996053"/>
    <w:rsid w:val="009974F9"/>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C17"/>
    <w:rsid w:val="009F6DAC"/>
    <w:rsid w:val="00A014A3"/>
    <w:rsid w:val="00A015DC"/>
    <w:rsid w:val="00A0412D"/>
    <w:rsid w:val="00A104A2"/>
    <w:rsid w:val="00A16A18"/>
    <w:rsid w:val="00A21211"/>
    <w:rsid w:val="00A25559"/>
    <w:rsid w:val="00A34E7F"/>
    <w:rsid w:val="00A4342E"/>
    <w:rsid w:val="00A46F0A"/>
    <w:rsid w:val="00A46F25"/>
    <w:rsid w:val="00A47BEA"/>
    <w:rsid w:val="00A47CC2"/>
    <w:rsid w:val="00A60146"/>
    <w:rsid w:val="00A622C4"/>
    <w:rsid w:val="00A6472F"/>
    <w:rsid w:val="00A7326B"/>
    <w:rsid w:val="00A74A49"/>
    <w:rsid w:val="00A754B4"/>
    <w:rsid w:val="00A75F26"/>
    <w:rsid w:val="00A807C1"/>
    <w:rsid w:val="00A83374"/>
    <w:rsid w:val="00A96172"/>
    <w:rsid w:val="00AA7D9A"/>
    <w:rsid w:val="00AB0D6A"/>
    <w:rsid w:val="00AB43B3"/>
    <w:rsid w:val="00AB49B9"/>
    <w:rsid w:val="00AB6DD1"/>
    <w:rsid w:val="00AB758A"/>
    <w:rsid w:val="00AC1E7E"/>
    <w:rsid w:val="00AC507D"/>
    <w:rsid w:val="00AC63C8"/>
    <w:rsid w:val="00AC66E4"/>
    <w:rsid w:val="00AD4578"/>
    <w:rsid w:val="00AD68E9"/>
    <w:rsid w:val="00AD7D74"/>
    <w:rsid w:val="00AE56C0"/>
    <w:rsid w:val="00AF0D03"/>
    <w:rsid w:val="00AF2DBD"/>
    <w:rsid w:val="00AF48C2"/>
    <w:rsid w:val="00B00914"/>
    <w:rsid w:val="00B02A8E"/>
    <w:rsid w:val="00B02AD4"/>
    <w:rsid w:val="00B03F04"/>
    <w:rsid w:val="00B052EE"/>
    <w:rsid w:val="00B1081F"/>
    <w:rsid w:val="00B2035A"/>
    <w:rsid w:val="00B24202"/>
    <w:rsid w:val="00B27499"/>
    <w:rsid w:val="00B3010D"/>
    <w:rsid w:val="00B35151"/>
    <w:rsid w:val="00B36295"/>
    <w:rsid w:val="00B37797"/>
    <w:rsid w:val="00B433F2"/>
    <w:rsid w:val="00B458E8"/>
    <w:rsid w:val="00B5397B"/>
    <w:rsid w:val="00B5607D"/>
    <w:rsid w:val="00B57DAD"/>
    <w:rsid w:val="00B62809"/>
    <w:rsid w:val="00B7675A"/>
    <w:rsid w:val="00B81898"/>
    <w:rsid w:val="00B878E7"/>
    <w:rsid w:val="00B9282C"/>
    <w:rsid w:val="00B949E7"/>
    <w:rsid w:val="00B97278"/>
    <w:rsid w:val="00BA1D0B"/>
    <w:rsid w:val="00BA5C8F"/>
    <w:rsid w:val="00BA6972"/>
    <w:rsid w:val="00BB1E0D"/>
    <w:rsid w:val="00BB4D9B"/>
    <w:rsid w:val="00BB73FF"/>
    <w:rsid w:val="00BB7688"/>
    <w:rsid w:val="00BC7CAC"/>
    <w:rsid w:val="00BD530A"/>
    <w:rsid w:val="00BD6D76"/>
    <w:rsid w:val="00BE56B3"/>
    <w:rsid w:val="00BE61D8"/>
    <w:rsid w:val="00BF04E8"/>
    <w:rsid w:val="00BF16BF"/>
    <w:rsid w:val="00BF3718"/>
    <w:rsid w:val="00BF3D42"/>
    <w:rsid w:val="00BF4D1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63B5"/>
    <w:rsid w:val="00CA73D5"/>
    <w:rsid w:val="00CB476B"/>
    <w:rsid w:val="00CC1C87"/>
    <w:rsid w:val="00CC2472"/>
    <w:rsid w:val="00CC3000"/>
    <w:rsid w:val="00CC4859"/>
    <w:rsid w:val="00CC7A35"/>
    <w:rsid w:val="00CD072A"/>
    <w:rsid w:val="00CD7F73"/>
    <w:rsid w:val="00CE20A0"/>
    <w:rsid w:val="00CE26C5"/>
    <w:rsid w:val="00CE36AF"/>
    <w:rsid w:val="00CE54DD"/>
    <w:rsid w:val="00CF0DA5"/>
    <w:rsid w:val="00CF5412"/>
    <w:rsid w:val="00CF791A"/>
    <w:rsid w:val="00CF7B6E"/>
    <w:rsid w:val="00D00D7D"/>
    <w:rsid w:val="00D139C8"/>
    <w:rsid w:val="00D17F81"/>
    <w:rsid w:val="00D210E5"/>
    <w:rsid w:val="00D22D66"/>
    <w:rsid w:val="00D2758C"/>
    <w:rsid w:val="00D275CA"/>
    <w:rsid w:val="00D2789B"/>
    <w:rsid w:val="00D345AB"/>
    <w:rsid w:val="00D415AE"/>
    <w:rsid w:val="00D458EC"/>
    <w:rsid w:val="00D501B0"/>
    <w:rsid w:val="00D50367"/>
    <w:rsid w:val="00D52291"/>
    <w:rsid w:val="00D52582"/>
    <w:rsid w:val="00D56A0E"/>
    <w:rsid w:val="00D57AD3"/>
    <w:rsid w:val="00D60129"/>
    <w:rsid w:val="00D635FE"/>
    <w:rsid w:val="00D67F7D"/>
    <w:rsid w:val="00D729DE"/>
    <w:rsid w:val="00D75B6A"/>
    <w:rsid w:val="00D75EDA"/>
    <w:rsid w:val="00D84BDA"/>
    <w:rsid w:val="00D876A8"/>
    <w:rsid w:val="00D87E17"/>
    <w:rsid w:val="00D87F26"/>
    <w:rsid w:val="00D93063"/>
    <w:rsid w:val="00D933B0"/>
    <w:rsid w:val="00D977E8"/>
    <w:rsid w:val="00DA4C59"/>
    <w:rsid w:val="00DA76DA"/>
    <w:rsid w:val="00DB1C89"/>
    <w:rsid w:val="00DB3763"/>
    <w:rsid w:val="00DB4029"/>
    <w:rsid w:val="00DB5F4D"/>
    <w:rsid w:val="00DB6DA5"/>
    <w:rsid w:val="00DB7F24"/>
    <w:rsid w:val="00DC076B"/>
    <w:rsid w:val="00DC186F"/>
    <w:rsid w:val="00DC252F"/>
    <w:rsid w:val="00DC6050"/>
    <w:rsid w:val="00DC62AA"/>
    <w:rsid w:val="00DC7732"/>
    <w:rsid w:val="00DE6F44"/>
    <w:rsid w:val="00E037D9"/>
    <w:rsid w:val="00E07A57"/>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D18"/>
    <w:rsid w:val="00E87D62"/>
    <w:rsid w:val="00EA486E"/>
    <w:rsid w:val="00EA4FA3"/>
    <w:rsid w:val="00EB001B"/>
    <w:rsid w:val="00EB6C33"/>
    <w:rsid w:val="00ED20B3"/>
    <w:rsid w:val="00ED6019"/>
    <w:rsid w:val="00ED7830"/>
    <w:rsid w:val="00EE3909"/>
    <w:rsid w:val="00EE5787"/>
    <w:rsid w:val="00EF05DC"/>
    <w:rsid w:val="00EF4205"/>
    <w:rsid w:val="00EF5939"/>
    <w:rsid w:val="00F00066"/>
    <w:rsid w:val="00F01714"/>
    <w:rsid w:val="00F0258F"/>
    <w:rsid w:val="00F02D06"/>
    <w:rsid w:val="00F06FDD"/>
    <w:rsid w:val="00F10819"/>
    <w:rsid w:val="00F16F35"/>
    <w:rsid w:val="00F21C7D"/>
    <w:rsid w:val="00F2229D"/>
    <w:rsid w:val="00F25ABB"/>
    <w:rsid w:val="00F27963"/>
    <w:rsid w:val="00F30446"/>
    <w:rsid w:val="00F3293C"/>
    <w:rsid w:val="00F3477B"/>
    <w:rsid w:val="00F35218"/>
    <w:rsid w:val="00F4135D"/>
    <w:rsid w:val="00F41F1B"/>
    <w:rsid w:val="00F46BD9"/>
    <w:rsid w:val="00F505C2"/>
    <w:rsid w:val="00F60536"/>
    <w:rsid w:val="00F60BE0"/>
    <w:rsid w:val="00F6280E"/>
    <w:rsid w:val="00F7050A"/>
    <w:rsid w:val="00F75533"/>
    <w:rsid w:val="00F83376"/>
    <w:rsid w:val="00FA0EA2"/>
    <w:rsid w:val="00FA3811"/>
    <w:rsid w:val="00FA3B9F"/>
    <w:rsid w:val="00FA3E2F"/>
    <w:rsid w:val="00FA3F06"/>
    <w:rsid w:val="00FA4A26"/>
    <w:rsid w:val="00FA4E14"/>
    <w:rsid w:val="00FA7084"/>
    <w:rsid w:val="00FB1929"/>
    <w:rsid w:val="00FB5FD9"/>
    <w:rsid w:val="00FB73E3"/>
    <w:rsid w:val="00FC2C64"/>
    <w:rsid w:val="00FC60F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DF7BE"/>
  <w15:docId w15:val="{20719443-5954-442C-8655-F3AD713A5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39437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qFormat/>
    <w:rsid w:val="008C3E89"/>
    <w:pPr>
      <w:keepNext/>
      <w:spacing w:before="240" w:line="240" w:lineRule="auto"/>
      <w:outlineLvl w:val="2"/>
    </w:pPr>
    <w:rPr>
      <w:rFonts w:eastAsia="Times New Roman" w:cs="Arial"/>
      <w:b/>
      <w:bCs/>
      <w:sz w:val="26"/>
      <w:szCs w:val="26"/>
    </w:rPr>
  </w:style>
  <w:style w:type="paragraph" w:styleId="Heading4">
    <w:name w:val="heading 4"/>
    <w:basedOn w:val="Normal"/>
    <w:next w:val="Normal"/>
    <w:link w:val="Heading4Char"/>
    <w:uiPriority w:val="9"/>
    <w:semiHidden/>
    <w:unhideWhenUsed/>
    <w:qFormat/>
    <w:rsid w:val="006521EF"/>
    <w:pPr>
      <w:keepNext/>
      <w:spacing w:before="24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qFormat/>
    <w:rsid w:val="00DC62AA"/>
    <w:pPr>
      <w:numPr>
        <w:ilvl w:val="1"/>
        <w:numId w:val="13"/>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DC62AA"/>
    <w:pPr>
      <w:numPr>
        <w:numId w:val="13"/>
      </w:numPr>
      <w:spacing w:before="240" w:after="60"/>
    </w:pPr>
    <w:rPr>
      <w:rFonts w:ascii="Arial" w:hAnsi="Arial"/>
      <w:color w:val="auto"/>
    </w:rPr>
  </w:style>
  <w:style w:type="paragraph" w:customStyle="1" w:styleId="SubStepAlpha">
    <w:name w:val="SubStep Alpha"/>
    <w:basedOn w:val="Normal"/>
    <w:qFormat/>
    <w:rsid w:val="00394379"/>
    <w:pPr>
      <w:numPr>
        <w:ilvl w:val="2"/>
        <w:numId w:val="13"/>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94379"/>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A2587"/>
    <w:rPr>
      <w:sz w:val="22"/>
      <w:szCs w:val="22"/>
    </w:rPr>
  </w:style>
  <w:style w:type="character" w:customStyle="1" w:styleId="Heading3Char">
    <w:name w:val="Heading 3 Char"/>
    <w:link w:val="Heading3"/>
    <w:rsid w:val="008C3E89"/>
    <w:rPr>
      <w:rFonts w:eastAsia="Times New Roman" w:cs="Arial"/>
      <w:b/>
      <w:bCs/>
      <w:sz w:val="26"/>
      <w:szCs w:val="26"/>
    </w:rPr>
  </w:style>
  <w:style w:type="paragraph" w:styleId="BodyText">
    <w:name w:val="Body Text"/>
    <w:basedOn w:val="Normal"/>
    <w:link w:val="BodyTextChar"/>
    <w:rsid w:val="008C3E89"/>
    <w:pPr>
      <w:spacing w:before="0" w:after="0" w:line="240" w:lineRule="auto"/>
    </w:pPr>
    <w:rPr>
      <w:rFonts w:eastAsia="Times New Roman" w:cs="Arial"/>
      <w:noProof/>
      <w:sz w:val="20"/>
      <w:szCs w:val="20"/>
    </w:rPr>
  </w:style>
  <w:style w:type="character" w:styleId="Hyperlink">
    <w:name w:val="Hyperlink"/>
    <w:rsid w:val="006C71D9"/>
    <w:rPr>
      <w:color w:val="0000FF"/>
      <w:u w:val="single"/>
    </w:rPr>
  </w:style>
  <w:style w:type="character" w:customStyle="1" w:styleId="BodyTextChar">
    <w:name w:val="Body Text Char"/>
    <w:link w:val="BodyText"/>
    <w:rsid w:val="008C3E89"/>
    <w:rPr>
      <w:rFonts w:eastAsia="Times New Roman" w:cs="Arial"/>
      <w:noProof/>
    </w:rPr>
  </w:style>
  <w:style w:type="character" w:customStyle="1" w:styleId="Heading4Char">
    <w:name w:val="Heading 4 Char"/>
    <w:link w:val="Heading4"/>
    <w:uiPriority w:val="9"/>
    <w:semiHidden/>
    <w:rsid w:val="006521EF"/>
    <w:rPr>
      <w:rFonts w:ascii="Calibri" w:eastAsia="Times New Roman" w:hAnsi="Calibri"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19F69D-E813-5D4A-9A99-54727CB11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Holzinger -X (dholzing - ARIES TECHNOLOGY INC at Cisco)</dc:creator>
  <cp:lastModifiedBy>Nicholas Moore</cp:lastModifiedBy>
  <cp:revision>2</cp:revision>
  <cp:lastPrinted>2017-09-20T12:26:00Z</cp:lastPrinted>
  <dcterms:created xsi:type="dcterms:W3CDTF">2018-10-08T23:48:00Z</dcterms:created>
  <dcterms:modified xsi:type="dcterms:W3CDTF">2018-10-08T23:48:00Z</dcterms:modified>
</cp:coreProperties>
</file>